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70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2340"/>
        <w:gridCol w:w="2430"/>
        <w:gridCol w:w="2790"/>
        <w:gridCol w:w="2880"/>
      </w:tblGrid>
      <w:tr w:rsidR="005A2408" w:rsidRPr="001D4625" w:rsidTr="00BC5032">
        <w:trPr>
          <w:trHeight w:val="737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CONTRACTED CLINIC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Irwindale Industrial Clinic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 xml:space="preserve">Westchester Medical Group    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Glendale Adventist Occupational Medical Center</w:t>
            </w:r>
          </w:p>
        </w:tc>
      </w:tr>
      <w:tr w:rsidR="005A2408" w:rsidRPr="001D4625" w:rsidTr="00BC5032">
        <w:trPr>
          <w:trHeight w:val="827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ADDRESS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15768 Arrow Highway, Irwindale 91706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360 N. Sepulveda Blvd, Suite 3000, El Segundo 90245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600 South Glendale Ave              Glendale, 91205</w:t>
            </w:r>
          </w:p>
        </w:tc>
      </w:tr>
      <w:tr w:rsidR="005A2408" w:rsidRPr="001D4625" w:rsidTr="00BC5032">
        <w:trPr>
          <w:trHeight w:val="315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WEEKDAY HOURS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7:00 am-6:00 pm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7:00 am-5:00 pm 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A2408" w:rsidRPr="001D4625" w:rsidTr="00BC5032">
        <w:trPr>
          <w:trHeight w:val="315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SATURDAY HOURS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By Prior Appointment Only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5A2408" w:rsidRPr="001D4625" w:rsidTr="00BC5032">
        <w:trPr>
          <w:trHeight w:val="315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CONTACT FOR SCHEDULING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Carmen Sanchez</w:t>
            </w:r>
          </w:p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 Erin Mayfield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Craig Wellman  </w:t>
            </w:r>
          </w:p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Sean Riley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Receptionist</w:t>
            </w:r>
          </w:p>
        </w:tc>
      </w:tr>
      <w:tr w:rsidR="005A2408" w:rsidRPr="001D4625" w:rsidTr="00BC5032">
        <w:trPr>
          <w:trHeight w:val="359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TELEPHONE NO.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 (626) 969-9800 </w:t>
            </w:r>
            <w:proofErr w:type="spellStart"/>
            <w:r w:rsidRPr="001D4625">
              <w:rPr>
                <w:rFonts w:cs="Arial"/>
                <w:sz w:val="20"/>
                <w:szCs w:val="20"/>
              </w:rPr>
              <w:t>x209</w:t>
            </w:r>
            <w:proofErr w:type="spellEnd"/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(310) 348-4160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(818) </w:t>
            </w:r>
            <w:r w:rsidRPr="001D4625">
              <w:rPr>
                <w:rFonts w:cs="Arial"/>
                <w:sz w:val="20"/>
                <w:szCs w:val="20"/>
              </w:rPr>
              <w:t>502-2050</w:t>
            </w:r>
          </w:p>
        </w:tc>
      </w:tr>
      <w:tr w:rsidR="005A2408" w:rsidRPr="001D4625" w:rsidTr="00BC5032">
        <w:trPr>
          <w:trHeight w:val="315"/>
        </w:trPr>
        <w:tc>
          <w:tcPr>
            <w:tcW w:w="3600" w:type="dxa"/>
            <w:gridSpan w:val="2"/>
            <w:shd w:val="clear" w:color="auto" w:fill="D9D9D9" w:themeFill="background1" w:themeFillShade="D9"/>
            <w:noWrap/>
            <w:vAlign w:val="center"/>
          </w:tcPr>
          <w:p w:rsidR="005A2408" w:rsidRPr="001D4625" w:rsidRDefault="005A2408" w:rsidP="00AD6FB6">
            <w:pPr>
              <w:rPr>
                <w:rFonts w:cs="Arial"/>
                <w:color w:val="0000FF"/>
                <w:sz w:val="20"/>
                <w:szCs w:val="20"/>
                <w:u w:val="single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E-MAIL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:rsidR="005A2408" w:rsidRPr="001D4625" w:rsidRDefault="00952E82" w:rsidP="00AD6FB6">
            <w:pPr>
              <w:jc w:val="center"/>
              <w:rPr>
                <w:rFonts w:cs="Arial"/>
                <w:color w:val="0000FF"/>
                <w:sz w:val="20"/>
                <w:szCs w:val="20"/>
                <w:u w:val="single"/>
              </w:rPr>
            </w:pPr>
            <w:hyperlink r:id="rId6" w:history="1">
              <w:r w:rsidR="005A2408" w:rsidRPr="001D4625">
                <w:rPr>
                  <w:rStyle w:val="Hyperlink"/>
                  <w:rFonts w:cs="Arial"/>
                  <w:sz w:val="20"/>
                  <w:szCs w:val="20"/>
                </w:rPr>
                <w:t>physicals@iiclinic.com</w:t>
              </w:r>
            </w:hyperlink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="005A2408" w:rsidRPr="001D4625" w:rsidRDefault="00952E82" w:rsidP="00AD6FB6">
            <w:pPr>
              <w:jc w:val="center"/>
              <w:rPr>
                <w:rFonts w:cs="Arial"/>
                <w:color w:val="0000FF"/>
                <w:sz w:val="20"/>
                <w:szCs w:val="20"/>
                <w:u w:val="single"/>
              </w:rPr>
            </w:pPr>
            <w:hyperlink r:id="rId7" w:history="1">
              <w:r w:rsidR="005A2408" w:rsidRPr="001D4625">
                <w:rPr>
                  <w:rStyle w:val="Hyperlink"/>
                  <w:rFonts w:cs="Arial"/>
                  <w:sz w:val="20"/>
                  <w:szCs w:val="20"/>
                </w:rPr>
                <w:t>craigwellman@msn.com</w:t>
              </w:r>
            </w:hyperlink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5A2408" w:rsidRPr="001D4625" w:rsidRDefault="00952E82" w:rsidP="00AD6FB6">
            <w:pPr>
              <w:jc w:val="center"/>
              <w:rPr>
                <w:rFonts w:cs="Arial"/>
                <w:color w:val="0000FF"/>
                <w:sz w:val="20"/>
                <w:szCs w:val="20"/>
                <w:u w:val="single"/>
              </w:rPr>
            </w:pPr>
            <w:hyperlink r:id="rId8" w:history="1">
              <w:r w:rsidR="005A2408" w:rsidRPr="001D4625">
                <w:rPr>
                  <w:rStyle w:val="Hyperlink"/>
                  <w:rFonts w:cs="Arial"/>
                  <w:sz w:val="20"/>
                  <w:szCs w:val="20"/>
                </w:rPr>
                <w:t>Erlinda.Hernandez@ah.org</w:t>
              </w:r>
            </w:hyperlink>
          </w:p>
        </w:tc>
      </w:tr>
      <w:tr w:rsidR="005A2408" w:rsidRPr="001D4625" w:rsidTr="00AD6FB6">
        <w:trPr>
          <w:trHeight w:val="359"/>
        </w:trPr>
        <w:tc>
          <w:tcPr>
            <w:tcW w:w="11700" w:type="dxa"/>
            <w:gridSpan w:val="5"/>
            <w:shd w:val="clear" w:color="auto" w:fill="auto"/>
            <w:noWrap/>
            <w:vAlign w:val="center"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* FOR CLINICS ONLY: Contact OHP for Protocol Sheet.</w:t>
            </w:r>
          </w:p>
        </w:tc>
      </w:tr>
      <w:tr w:rsidR="005A2408" w:rsidRPr="001D4625" w:rsidTr="00AD6FB6">
        <w:trPr>
          <w:trHeight w:val="350"/>
        </w:trPr>
        <w:tc>
          <w:tcPr>
            <w:tcW w:w="11700" w:type="dxa"/>
            <w:gridSpan w:val="5"/>
            <w:shd w:val="clear" w:color="auto" w:fill="auto"/>
            <w:noWrap/>
            <w:vAlign w:val="center"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If you do not see the classification title for the position list below, please contact OHP.</w:t>
            </w:r>
          </w:p>
        </w:tc>
      </w:tr>
      <w:tr w:rsidR="005A2408" w:rsidRPr="001D4625" w:rsidTr="00BC5032">
        <w:trPr>
          <w:trHeight w:val="1151"/>
        </w:trPr>
        <w:tc>
          <w:tcPr>
            <w:tcW w:w="1260" w:type="dxa"/>
            <w:shd w:val="clear" w:color="auto" w:fill="F2F2F2" w:themeFill="background1" w:themeFillShade="F2"/>
            <w:noWrap/>
            <w:vAlign w:val="center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1D4625">
              <w:rPr>
                <w:rFonts w:eastAsia="Times New Roman" w:cs="Times New Roman"/>
                <w:b/>
                <w:sz w:val="20"/>
                <w:szCs w:val="20"/>
              </w:rPr>
              <w:t>ITEM NO.</w:t>
            </w:r>
          </w:p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</w:p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Times New Roman"/>
                <w:b/>
                <w:i/>
                <w:sz w:val="20"/>
                <w:szCs w:val="20"/>
              </w:rPr>
            </w:pPr>
            <w:r w:rsidRPr="001D4625">
              <w:rPr>
                <w:rFonts w:eastAsia="Times New Roman" w:cs="Times New Roman"/>
                <w:b/>
                <w:i/>
                <w:sz w:val="20"/>
                <w:szCs w:val="20"/>
              </w:rPr>
              <w:t xml:space="preserve">Click on the item number </w:t>
            </w:r>
            <w:proofErr w:type="gramStart"/>
            <w:r w:rsidRPr="001D4625">
              <w:rPr>
                <w:rFonts w:eastAsia="Times New Roman" w:cs="Times New Roman"/>
                <w:b/>
                <w:i/>
                <w:sz w:val="20"/>
                <w:szCs w:val="20"/>
              </w:rPr>
              <w:t>to  access</w:t>
            </w:r>
            <w:proofErr w:type="gramEnd"/>
            <w:r w:rsidRPr="001D4625">
              <w:rPr>
                <w:rFonts w:eastAsia="Times New Roman" w:cs="Times New Roman"/>
                <w:b/>
                <w:i/>
                <w:sz w:val="20"/>
                <w:szCs w:val="20"/>
              </w:rPr>
              <w:t xml:space="preserve"> the Protocol Sheet</w:t>
            </w:r>
          </w:p>
        </w:tc>
        <w:tc>
          <w:tcPr>
            <w:tcW w:w="2340" w:type="dxa"/>
            <w:shd w:val="clear" w:color="auto" w:fill="F2F2F2" w:themeFill="background1" w:themeFillShade="F2"/>
            <w:noWrap/>
            <w:vAlign w:val="center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b/>
                <w:color w:val="000000"/>
                <w:sz w:val="20"/>
                <w:szCs w:val="20"/>
              </w:rPr>
              <w:t>CLASSIFICATION TITLE</w:t>
            </w:r>
          </w:p>
        </w:tc>
        <w:tc>
          <w:tcPr>
            <w:tcW w:w="8100" w:type="dxa"/>
            <w:gridSpan w:val="3"/>
            <w:shd w:val="clear" w:color="auto" w:fill="F2F2F2" w:themeFill="background1" w:themeFillShade="F2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1D4625">
              <w:rPr>
                <w:rFonts w:cs="Arial"/>
                <w:b/>
                <w:bCs/>
                <w:sz w:val="20"/>
                <w:szCs w:val="20"/>
              </w:rPr>
              <w:t>AVERAGE COST</w:t>
            </w:r>
          </w:p>
          <w:p w:rsidR="005A2408" w:rsidRPr="001D4625" w:rsidRDefault="005A2408" w:rsidP="00AD6F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5A2408" w:rsidRPr="001D4625" w:rsidRDefault="00952E82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4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ccounting Systems Analyst I</w:t>
            </w:r>
          </w:p>
        </w:tc>
        <w:tc>
          <w:tcPr>
            <w:tcW w:w="243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5A2408" w:rsidRPr="001D4625" w:rsidRDefault="00952E82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ccounting Systems Analyst II</w:t>
            </w:r>
          </w:p>
        </w:tc>
        <w:tc>
          <w:tcPr>
            <w:tcW w:w="243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5A2408" w:rsidRPr="001D4625" w:rsidRDefault="005A2408" w:rsidP="00AD6FB6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5A2408" w:rsidRPr="001D4625" w:rsidRDefault="00952E82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9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gricultural Chemical Spray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9</w:t>
            </w: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5A2408" w:rsidRPr="001D4625" w:rsidRDefault="00952E82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0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gricultural Inspector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5A2408" w:rsidRPr="001D4625" w:rsidRDefault="00952E82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gricultural Weights &amp; Measures Inspecto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5A2408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5A2408" w:rsidRPr="001D4625" w:rsidRDefault="00952E82" w:rsidP="00AD6FB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" w:history="1">
              <w:r w:rsidR="005A2408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5A2408" w:rsidRPr="001D4625" w:rsidRDefault="005A2408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irport Project Coordin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5A2408" w:rsidRPr="001D4625" w:rsidRDefault="005A2408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1C144F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1C144F" w:rsidRPr="009652E7" w:rsidRDefault="00952E82" w:rsidP="00AD6FB6">
            <w:pPr>
              <w:spacing w:after="0" w:line="240" w:lineRule="auto"/>
              <w:jc w:val="center"/>
            </w:pPr>
            <w:hyperlink r:id="rId15" w:history="1">
              <w:r w:rsidR="001C144F" w:rsidRPr="00FA1CFC">
                <w:rPr>
                  <w:rStyle w:val="Hyperlink"/>
                  <w:rFonts w:eastAsia="Times New Roman" w:cs="Arial"/>
                  <w:sz w:val="20"/>
                  <w:szCs w:val="20"/>
                </w:rPr>
                <w:t>60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1C144F" w:rsidRPr="009652E7" w:rsidRDefault="001C144F" w:rsidP="001C144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52E7">
              <w:rPr>
                <w:rFonts w:eastAsia="Times New Roman" w:cs="Arial"/>
                <w:color w:val="000000"/>
                <w:sz w:val="20"/>
                <w:szCs w:val="20"/>
              </w:rPr>
              <w:t xml:space="preserve">Airport Service Worker </w:t>
            </w:r>
          </w:p>
          <w:p w:rsidR="001C144F" w:rsidRPr="009652E7" w:rsidRDefault="001C144F" w:rsidP="001C144F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87                                                    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1                                                                    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4                                                                 </w:t>
            </w:r>
          </w:p>
        </w:tc>
      </w:tr>
      <w:tr w:rsidR="001C144F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1C144F" w:rsidRPr="009652E7" w:rsidRDefault="00952E82" w:rsidP="00AD6FB6">
            <w:pPr>
              <w:spacing w:after="0" w:line="240" w:lineRule="auto"/>
              <w:jc w:val="center"/>
            </w:pPr>
            <w:hyperlink r:id="rId16" w:history="1">
              <w:r w:rsidR="001C144F" w:rsidRPr="00FA1CFC">
                <w:rPr>
                  <w:rStyle w:val="Hyperlink"/>
                  <w:rFonts w:eastAsia="Times New Roman" w:cs="Arial"/>
                  <w:sz w:val="20"/>
                  <w:szCs w:val="20"/>
                </w:rPr>
                <w:t>60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1C144F" w:rsidRPr="009652E7" w:rsidRDefault="001C144F" w:rsidP="00AD6FB6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52E7">
              <w:rPr>
                <w:rFonts w:eastAsia="Times New Roman" w:cs="Arial"/>
                <w:color w:val="000000"/>
                <w:sz w:val="20"/>
                <w:szCs w:val="20"/>
              </w:rPr>
              <w:t xml:space="preserve">Airport Maintenance Work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87                                                    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1                                                                    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1C144F" w:rsidRPr="009652E7" w:rsidRDefault="00705622" w:rsidP="00AD6FB6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4                                                                    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9652E7" w:rsidRDefault="00952E82" w:rsidP="00615A6C">
            <w:pPr>
              <w:spacing w:after="0" w:line="240" w:lineRule="auto"/>
              <w:jc w:val="center"/>
            </w:pPr>
            <w:hyperlink r:id="rId17" w:history="1">
              <w:r w:rsidR="00615A6C" w:rsidRPr="00615A6C">
                <w:rPr>
                  <w:rStyle w:val="Hyperlink"/>
                  <w:sz w:val="20"/>
                  <w:szCs w:val="20"/>
                </w:rPr>
                <w:t>60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9652E7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0" w:name="_Hlk80254593"/>
            <w:r w:rsidRPr="00615A6C">
              <w:rPr>
                <w:rFonts w:eastAsia="Times New Roman" w:cs="Arial"/>
                <w:color w:val="000000"/>
                <w:sz w:val="20"/>
                <w:szCs w:val="20"/>
              </w:rPr>
              <w:t>Assistant Airport Manager</w:t>
            </w:r>
            <w:bookmarkEnd w:id="0"/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9652E7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87                                                    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9652E7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1                                                                    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9652E7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84                                                                    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6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mbulance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8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are Attend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ontrol Offic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8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ontrol Offic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8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ontrol Office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8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8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Control Officer IV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2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nimal Sanitation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rPr>
                <w:rFonts w:cs="Arial"/>
                <w:color w:val="000000"/>
                <w:sz w:val="20"/>
                <w:szCs w:val="20"/>
              </w:rPr>
            </w:pPr>
            <w:r w:rsidRPr="001D4625">
              <w:rPr>
                <w:rFonts w:cs="Arial"/>
                <w:color w:val="000000"/>
                <w:sz w:val="20"/>
                <w:szCs w:val="20"/>
              </w:rPr>
              <w:t>Animal Sanitation Inspector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pplications Development Analyst V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1D4625">
              <w:rPr>
                <w:rFonts w:eastAsia="Times New Roman" w:cs="Times New Roman"/>
                <w:color w:val="FF0000"/>
                <w:sz w:val="20"/>
                <w:szCs w:val="20"/>
              </w:rPr>
              <w:t>1962</w:t>
            </w:r>
          </w:p>
        </w:tc>
        <w:tc>
          <w:tcPr>
            <w:tcW w:w="2340" w:type="dxa"/>
            <w:noWrap/>
            <w:hideMark/>
          </w:tcPr>
          <w:p w:rsidR="00615A6C" w:rsidRPr="001D4625" w:rsidRDefault="00615A6C" w:rsidP="00615A6C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*Apprais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8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rboretum Garden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4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Accounting Systems Analy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8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Arbor Garden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Automotive Equipment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Chief Stationary Engine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2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8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Assistant Chief, Airports Division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Cook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9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Electro-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Elevator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4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Instrument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Library Administ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istant Wastewater Treatment Plant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0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ociate Agricultural Weights &amp; Measures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4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ssociate Civil Engine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bookmarkStart w:id="1" w:name="_Hlk80254535"/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Default="00615A6C" w:rsidP="00615A6C">
            <w:pPr>
              <w:spacing w:after="0" w:line="240" w:lineRule="auto"/>
              <w:jc w:val="center"/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HYPERLINK "http://hr.lacounty.gov/subsites/OHP/pdf/6608.pdf" </w:instrText>
            </w:r>
            <w:r>
              <w:rPr>
                <w:sz w:val="20"/>
                <w:szCs w:val="20"/>
              </w:rPr>
              <w:fldChar w:fldCharType="separate"/>
            </w:r>
            <w:r w:rsidRPr="00615A6C">
              <w:rPr>
                <w:rStyle w:val="Hyperlink"/>
                <w:sz w:val="20"/>
                <w:szCs w:val="20"/>
              </w:rPr>
              <w:t>6608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615A6C">
              <w:rPr>
                <w:rFonts w:eastAsia="Times New Roman" w:cs="Arial"/>
                <w:color w:val="000000"/>
                <w:sz w:val="20"/>
                <w:szCs w:val="20"/>
              </w:rPr>
              <w:t>Aquatics Maintenance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615A6C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615A6C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615A6C">
              <w:rPr>
                <w:rFonts w:cs="Arial"/>
                <w:sz w:val="20"/>
                <w:szCs w:val="20"/>
              </w:rPr>
              <w:t>$110</w:t>
            </w:r>
          </w:p>
        </w:tc>
      </w:tr>
      <w:bookmarkEnd w:id="1"/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r>
              <w:lastRenderedPageBreak/>
              <w:fldChar w:fldCharType="begin"/>
            </w:r>
            <w:r>
              <w:instrText xml:space="preserve"> HYPERLINK "http://hr.lacounty.gov/subsites/OHP/pdf/6547.pdf" </w:instrText>
            </w:r>
            <w:r>
              <w:fldChar w:fldCharType="separate"/>
            </w:r>
            <w:r w:rsidRPr="001D4625"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6547</w:t>
            </w:r>
            <w:r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udio, Video, and Security Systems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4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Auto Maintenance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Automotive Equipment Inspector</w:t>
            </w:r>
            <w:r w:rsidRPr="001D4625">
              <w:rPr>
                <w:rFonts w:eastAsia="MS Mincho" w:cs="Times New Roman"/>
                <w:color w:val="000000"/>
                <w:sz w:val="20"/>
                <w:szCs w:val="20"/>
              </w:rPr>
              <w:t xml:space="preserve">                                                                                              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0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attalion Chie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each Maintenance District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7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each Maintenance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ody and Fender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6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ody and Fender Mechanic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 xml:space="preserve">Building and Equipment Maintenance Worker, </w:t>
            </w:r>
            <w:proofErr w:type="spellStart"/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AVRC</w:t>
            </w:r>
            <w:proofErr w:type="spellEnd"/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 xml:space="preserve">                                                                                 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1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Complex Manag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7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Building </w:t>
            </w:r>
            <w:proofErr w:type="gram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rafts Superintendent</w:t>
            </w:r>
            <w:proofErr w:type="gramEnd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71</w:t>
              </w:r>
            </w:hyperlink>
          </w:p>
        </w:tc>
        <w:tc>
          <w:tcPr>
            <w:tcW w:w="2340" w:type="dxa"/>
            <w:noWrap/>
            <w:hideMark/>
          </w:tcPr>
          <w:p w:rsidR="00615A6C" w:rsidRPr="001D4625" w:rsidRDefault="00615A6C" w:rsidP="00615A6C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Building Engineer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6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Engineer Inspector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Building </w:t>
            </w:r>
            <w:proofErr w:type="gram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spector</w:t>
            </w:r>
            <w:proofErr w:type="gramEnd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Inspecto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ilding Inspecto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3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siness Equipment Technician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2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Business Machines Technician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ll Firefigh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8" w:history="1">
              <w:proofErr w:type="spellStart"/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21AI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ptain, Retiree (Administrative Investigator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5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reer Development Inter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25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rpen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6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26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arpenter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2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ement &amp; Concrete Finish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2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ement &amp; Concret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8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entral Services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8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entral Services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5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 Accounting Systems Analy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 Environmental Health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6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 Stationary Engine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6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58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, Management Systems, DHS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6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ef, Public Services, Librar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ldren's Services Social Work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ldren's Services Social Work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ldren's Services Social Worke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hildren's Services Social Worke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7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42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ivil Engineer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4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ivil Engineer Stude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5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ivil Engineer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ivilian Investigator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6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79" w:history="1">
              <w:proofErr w:type="spellStart"/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136HL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erk (Heavy Lifting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0" w:history="1">
              <w:proofErr w:type="spellStart"/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4HL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erk, Non-Classified (Heavy Lifting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6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9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LV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2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Nurse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2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Nurse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46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 Physician, M.D., (Per Session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1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al Pharmac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2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linical Social Work Consul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de Enforcement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8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bination Truck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cations Tower and Line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2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cations Tower and Line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1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cations Tower and Lin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cations Tower and Line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1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munity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36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8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puter Equipment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9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Computer Operator Speciali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74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puter Support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9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mputer Systems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9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0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struction &amp; Repair Labore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9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struction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1" w:history="1">
              <w:r w:rsidR="00615A6C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2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Contract Moni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Contract Monitor, Parking Services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SD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ok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3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Coroner Investigato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roner Investigato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2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unty Messenger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55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urt Interpreter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5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rew Instru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0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3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riminalistics Lab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4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ritical Care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7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7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, Non-Competitiv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ian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ustody Assistant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45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Data Systems Analyst I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Default="00952E82" w:rsidP="00615A6C">
            <w:pPr>
              <w:spacing w:after="0" w:line="240" w:lineRule="auto"/>
              <w:jc w:val="center"/>
            </w:pPr>
            <w:hyperlink r:id="rId118" w:history="1">
              <w:r w:rsidR="00615A6C" w:rsidRPr="00E8643E">
                <w:rPr>
                  <w:rStyle w:val="Hyperlink"/>
                  <w:sz w:val="20"/>
                  <w:szCs w:val="20"/>
                </w:rPr>
                <w:t>045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 xml:space="preserve">Data Systems Analyst II, </w:t>
            </w:r>
            <w:proofErr w:type="spellStart"/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1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4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Data Systems Coordinator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6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nt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35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artmental Facilities Plann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11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artmental Facilities Plann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 I (Field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</w:tr>
      <w:tr w:rsidR="00615A6C" w:rsidRPr="001D4625" w:rsidTr="00BC5032">
        <w:trPr>
          <w:trHeight w:val="547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2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0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 I (Residential Treatment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0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 II (Field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0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 II (Residential Treatment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9</w:t>
            </w:r>
          </w:p>
        </w:tc>
      </w:tr>
      <w:tr w:rsidR="00615A6C" w:rsidRPr="001D4625" w:rsidTr="00BC5032">
        <w:trPr>
          <w:trHeight w:val="547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2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4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robation Officer, W/O Compensatio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2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48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ublic Conservator/Administrat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2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48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puty Public Conservator/Administrato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 xml:space="preserve">Deputy Sheriff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31" w:history="1">
              <w:proofErr w:type="spellStart"/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8M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MS Mincho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Deputy Sheriff (Merger)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Deputy Sheriff Trainee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3" w:history="1">
              <w:proofErr w:type="spellStart"/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8AI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Deputy, Retiree (Administrative Investigator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5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etention Services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9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agnostic Ultrasound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3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9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etetics Advisor, Sheriff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8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et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35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3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2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gital Systems Tech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3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5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rector, Office of Managed Care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Dispatch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6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ician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8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ician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ician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9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-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-Mechanic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4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nic Communications Equip Install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nics Audio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4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ctronics Communications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vator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vator Mechanic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levator Mechanic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Aid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7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Geolog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6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Geolog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5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Testing Aid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Testing Aid I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5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5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gineering Testing Aid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5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0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Engineering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6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9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Assistant Deput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Specialist 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Specialist I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Specialist II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Specialist IV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nvironmental Health Technician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quipment Maintenance Helpe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quipment Maintenance Worke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</w:tr>
      <w:tr w:rsidR="00BC5032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BC5032" w:rsidRDefault="00952E82" w:rsidP="00615A6C">
            <w:pPr>
              <w:spacing w:after="0" w:line="240" w:lineRule="auto"/>
              <w:jc w:val="center"/>
            </w:pPr>
            <w:hyperlink r:id="rId168" w:history="1">
              <w:r w:rsidR="00BC5032" w:rsidRPr="00BC5032">
                <w:rPr>
                  <w:rStyle w:val="Hyperlink"/>
                  <w:sz w:val="20"/>
                  <w:szCs w:val="20"/>
                </w:rPr>
                <w:t>229</w:t>
              </w:r>
              <w:r w:rsidR="00BC5032" w:rsidRPr="00BC5032">
                <w:rPr>
                  <w:rStyle w:val="Hyperlink"/>
                  <w:sz w:val="20"/>
                  <w:szCs w:val="20"/>
                </w:rPr>
                <w:t>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BC5032" w:rsidRPr="001D4625" w:rsidRDefault="00BC5032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2" w:name="_Hlk86929416"/>
            <w:r w:rsidRPr="00BC5032">
              <w:rPr>
                <w:rFonts w:eastAsia="Times New Roman" w:cs="Arial"/>
                <w:color w:val="000000"/>
                <w:sz w:val="20"/>
                <w:szCs w:val="20"/>
              </w:rPr>
              <w:t>Estate Property Custodian</w:t>
            </w:r>
            <w:bookmarkEnd w:id="2"/>
          </w:p>
        </w:tc>
        <w:tc>
          <w:tcPr>
            <w:tcW w:w="2430" w:type="dxa"/>
            <w:shd w:val="clear" w:color="auto" w:fill="auto"/>
            <w:vAlign w:val="bottom"/>
          </w:tcPr>
          <w:p w:rsidR="00BC5032" w:rsidRPr="001D4625" w:rsidRDefault="00BC5032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71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BC5032" w:rsidRPr="001D4625" w:rsidRDefault="00BC5032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BC5032" w:rsidRPr="001D4625" w:rsidRDefault="00BC5032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13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6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2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vidence &amp; Property Custodian I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Default="00952E82" w:rsidP="00615A6C">
            <w:pPr>
              <w:spacing w:after="0" w:line="240" w:lineRule="auto"/>
              <w:jc w:val="center"/>
            </w:pPr>
            <w:hyperlink r:id="rId170" w:history="1">
              <w:r w:rsidR="00615A6C" w:rsidRPr="00AE44BC">
                <w:rPr>
                  <w:rStyle w:val="Hyperlink"/>
                  <w:sz w:val="20"/>
                  <w:szCs w:val="20"/>
                </w:rPr>
                <w:t>229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vidence &amp; Property Custod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7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vidence &amp; Property Custodian II, Sheriff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7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vidence &amp; Property Custodian III, Sheriff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8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xercise Physiology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5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Exhibits Custodian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71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15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eld Representative, Registrar-Recor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17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50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nance Analyst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3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Dispatch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Dispatch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7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Equipment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7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Prevention Engineering Assist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7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Prevention Engineering Assistan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1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 Suppression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0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fighter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3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1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fighte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23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31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3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irefighting Construction Equipment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loor Care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1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od Servi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9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od Services Consul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8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9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od Services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88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nsic Attend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3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nsic ID Special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3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nsic ID Specialis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88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nsic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2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str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2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Forestry Technician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6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6" w:history="1">
              <w:r w:rsidR="00615A6C" w:rsidRPr="001A6FCC">
                <w:rPr>
                  <w:rStyle w:val="Hyperlink"/>
                  <w:rFonts w:eastAsia="Times New Roman" w:cs="Times New Roman"/>
                  <w:sz w:val="20"/>
                  <w:szCs w:val="20"/>
                </w:rPr>
                <w:t>660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Fuel Equipment Technician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1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arage Attend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1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eneral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19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2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lazi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0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5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nds Maintenance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0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nds Maintenance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5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nds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5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nds Maintenance Work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1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Group Supervisor, Night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21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40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azMat Special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8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 Cook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0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 Environmental Engineering</w:t>
            </w:r>
            <w:r w:rsidRPr="001D462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2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 Food Servi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0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61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 Sewing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3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3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d, Transportation &amp; Equipment Servi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Consultant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Default="00952E82" w:rsidP="00615A6C">
            <w:pPr>
              <w:spacing w:after="0" w:line="240" w:lineRule="auto"/>
              <w:jc w:val="center"/>
            </w:pPr>
            <w:hyperlink r:id="rId212" w:history="1">
              <w:r w:rsidR="00615A6C" w:rsidRPr="00B94915">
                <w:rPr>
                  <w:rStyle w:val="Hyperlink"/>
                </w:rPr>
                <w:t>586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94915">
              <w:rPr>
                <w:rFonts w:eastAsia="Times New Roman" w:cs="Arial"/>
                <w:color w:val="000000"/>
                <w:sz w:val="20"/>
                <w:szCs w:val="20"/>
              </w:rPr>
              <w:t>Health Facility Consultant, Occupational Therap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Consultant, Pharmac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Evaluat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Evaluator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615A6C" w:rsidRDefault="00952E82" w:rsidP="00615A6C">
            <w:pPr>
              <w:spacing w:after="0" w:line="240" w:lineRule="auto"/>
              <w:jc w:val="center"/>
            </w:pPr>
            <w:hyperlink r:id="rId216" w:history="1">
              <w:r w:rsidR="00615A6C" w:rsidRPr="009011CA">
                <w:rPr>
                  <w:rStyle w:val="Hyperlink"/>
                  <w:sz w:val="20"/>
                  <w:szCs w:val="20"/>
                </w:rPr>
                <w:t>57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Senior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Facilities Evaluator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17" w:history="1">
              <w:r w:rsidR="00615A6C" w:rsidRPr="00935CE4">
                <w:rPr>
                  <w:rStyle w:val="Hyperlink"/>
                  <w:rFonts w:eastAsia="Times New Roman" w:cs="Times New Roman"/>
                  <w:sz w:val="20"/>
                  <w:szCs w:val="20"/>
                </w:rPr>
                <w:t>57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Health Facilities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Program Manager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, Nursing</w:t>
            </w:r>
          </w:p>
        </w:tc>
        <w:tc>
          <w:tcPr>
            <w:tcW w:w="2430" w:type="dxa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1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2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Program Analyst II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1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73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lth Program Analyst III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vy Stationary Equipment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avy Truck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9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licopter Mechanic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2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lper Paint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1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lper Refrigera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3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7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Helper, Electrical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8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9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Human Service Aide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0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Industrial Hygiene Chemi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2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8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formation Technology Manager I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2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formation Technology Tech Support Analy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4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formation Technology Tech Support Analys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7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mate Crew Lea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9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spector Weights &amp; Measures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Default="00952E82" w:rsidP="00615A6C">
            <w:pPr>
              <w:spacing w:after="0" w:line="240" w:lineRule="auto"/>
              <w:jc w:val="center"/>
            </w:pPr>
            <w:hyperlink r:id="rId233" w:history="1">
              <w:r w:rsidR="00615A6C" w:rsidRPr="00E8643E">
                <w:rPr>
                  <w:rStyle w:val="Hyperlink"/>
                  <w:sz w:val="20"/>
                  <w:szCs w:val="20"/>
                </w:rPr>
                <w:t>50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 xml:space="preserve">Institutional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B</w:t>
            </w:r>
            <w:r w:rsidRPr="00E8643E">
              <w:rPr>
                <w:rFonts w:eastAsia="Times New Roman" w:cs="Arial"/>
                <w:color w:val="000000"/>
                <w:sz w:val="20"/>
                <w:szCs w:val="20"/>
              </w:rPr>
              <w:t>arb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4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SimSun" w:cs="Arial"/>
                <w:color w:val="000000"/>
                <w:sz w:val="20"/>
                <w:szCs w:val="20"/>
              </w:rPr>
              <w:t>Institutional Gardening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9</w:t>
            </w:r>
          </w:p>
        </w:tc>
      </w:tr>
      <w:tr w:rsidR="00952E82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952E82" w:rsidRDefault="00952E82" w:rsidP="00615A6C">
            <w:pPr>
              <w:spacing w:after="0" w:line="240" w:lineRule="auto"/>
              <w:jc w:val="center"/>
            </w:pPr>
            <w:hyperlink r:id="rId235" w:history="1">
              <w:r w:rsidRPr="00952E82">
                <w:rPr>
                  <w:rStyle w:val="Hyperlink"/>
                  <w:rFonts w:eastAsia="Times New Roman" w:cs="Times New Roman"/>
                  <w:sz w:val="20"/>
                  <w:szCs w:val="20"/>
                </w:rPr>
                <w:t>676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952E82" w:rsidRPr="001D4625" w:rsidRDefault="00952E82" w:rsidP="00615A6C">
            <w:pPr>
              <w:spacing w:after="0" w:line="240" w:lineRule="auto"/>
              <w:rPr>
                <w:rFonts w:eastAsia="SimSun" w:cs="Arial"/>
                <w:color w:val="000000"/>
                <w:sz w:val="20"/>
                <w:szCs w:val="20"/>
              </w:rPr>
            </w:pPr>
            <w:r w:rsidRPr="00952E82">
              <w:rPr>
                <w:rFonts w:eastAsia="SimSun" w:cs="Arial"/>
                <w:color w:val="000000"/>
                <w:sz w:val="20"/>
                <w:szCs w:val="20"/>
              </w:rPr>
              <w:t>Institutional Labor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952E82" w:rsidRPr="001D4625" w:rsidRDefault="00952E82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952E82">
              <w:rPr>
                <w:rFonts w:cs="Arial"/>
                <w:sz w:val="20"/>
                <w:szCs w:val="20"/>
              </w:rPr>
              <w:t>$</w:t>
            </w:r>
            <w:r w:rsidR="0074402D">
              <w:rPr>
                <w:rFonts w:cs="Arial"/>
                <w:sz w:val="20"/>
                <w:szCs w:val="20"/>
              </w:rPr>
              <w:t>8</w:t>
            </w:r>
            <w:r w:rsidRPr="00952E82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952E82" w:rsidRPr="001D4625" w:rsidRDefault="00952E82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952E82">
              <w:rPr>
                <w:rFonts w:cs="Arial"/>
                <w:sz w:val="20"/>
                <w:szCs w:val="20"/>
              </w:rPr>
              <w:t>$1</w:t>
            </w:r>
            <w:r w:rsidR="0074402D">
              <w:rPr>
                <w:rFonts w:cs="Arial"/>
                <w:sz w:val="20"/>
                <w:szCs w:val="20"/>
              </w:rPr>
              <w:t>7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952E82" w:rsidRPr="001D4625" w:rsidRDefault="00952E82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952E82">
              <w:rPr>
                <w:rFonts w:cs="Arial"/>
                <w:sz w:val="20"/>
                <w:szCs w:val="20"/>
              </w:rPr>
              <w:t>$</w:t>
            </w:r>
            <w:r w:rsidR="006C1B5D">
              <w:rPr>
                <w:rFonts w:cs="Arial"/>
                <w:sz w:val="20"/>
                <w:szCs w:val="20"/>
              </w:rPr>
              <w:t>21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4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termediate Food Servi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7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termediate Laundry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38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61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termediate Sewing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39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8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terpreter, Superior Court</w:t>
            </w:r>
          </w:p>
        </w:tc>
        <w:tc>
          <w:tcPr>
            <w:tcW w:w="243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0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7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ntory Control Assist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1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7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ntory Control Assistan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2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</w:t>
              </w:r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</w:t>
              </w:r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 Aid, Probatio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3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0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 I, Public Defen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4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 II, Public Defen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5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Investigator Pre-Trial Services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615A6C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615A6C" w:rsidRPr="001D4625" w:rsidRDefault="00952E82" w:rsidP="00615A6C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6" w:history="1">
              <w:r w:rsidR="00615A6C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88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615A6C" w:rsidRPr="001D4625" w:rsidRDefault="00615A6C" w:rsidP="00615A6C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, District Attorne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615A6C" w:rsidRPr="001D4625" w:rsidRDefault="00615A6C" w:rsidP="00615A6C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8</w:t>
              </w:r>
            </w:hyperlink>
            <w:r w:rsidR="00F001C1"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90</w:t>
            </w:r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Senior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nvestigator, District Attorne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6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Irrigation &amp; Lawn Sprinkler Fit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4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ke Lifeguar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7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undry Supervis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3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undry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w Enforcement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3" w:history="1">
              <w:r w:rsidR="00F001C1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2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Library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4" w:history="1">
              <w:r w:rsidR="00F001C1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2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Library Pag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IV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5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3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ian V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y Administ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32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brary Assist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0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censed Vocational Nurse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63" w:history="1">
              <w:r w:rsidR="00F001C1" w:rsidRPr="001D4625">
                <w:rPr>
                  <w:color w:val="0563C1"/>
                  <w:sz w:val="20"/>
                  <w:szCs w:val="20"/>
                  <w:u w:val="single"/>
                </w:rPr>
                <w:t>2719</w:t>
              </w:r>
            </w:hyperlink>
          </w:p>
        </w:tc>
        <w:tc>
          <w:tcPr>
            <w:tcW w:w="2340" w:type="dxa"/>
          </w:tcPr>
          <w:p w:rsidR="00F001C1" w:rsidRPr="001D4625" w:rsidRDefault="00F001C1" w:rsidP="00F001C1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Lieutenant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64" w:history="1">
              <w:proofErr w:type="spellStart"/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9M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MS Mincho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Lieutenant (Merger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0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0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5" w:history="1">
              <w:proofErr w:type="spellStart"/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9AI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Lieutenant, Retiree (Administrative Investigator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6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MS Mincho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Lieutenant, Retiree (Full Field Duty)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6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ght Tractor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2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ight Vehicle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9652E7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69" w:history="1">
              <w:r w:rsidR="00F001C1" w:rsidRPr="009652E7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73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9652E7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52E7">
              <w:rPr>
                <w:rFonts w:eastAsia="Times New Roman" w:cs="Arial"/>
                <w:color w:val="000000"/>
                <w:sz w:val="20"/>
                <w:szCs w:val="20"/>
              </w:rPr>
              <w:t>Locker Rm Attend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9652E7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4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9652E7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98 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9652E7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 xml:space="preserve">$100 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ocksmith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7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ocksmith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Mail Services Assistan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8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anager II, Facilities Operations &amp; Craft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8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arina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1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aterials Assistant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0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atro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20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edical Transcriber Typ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27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edium Truck Driver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7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4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Messenger Driver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52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illwrigh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51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illwright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5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etwork Systems Admi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etwork Systems Admi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8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e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35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2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e Practition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1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e Training Consul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Assistant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Attendan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8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0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Attendant I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5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Care Special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Care Specialis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1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rsing Instru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80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Nutrition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5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ccupational Therap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5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Occupational Therapist II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5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ccupational Therap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ccupational Therapy Supervis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cean Lifeguard Candidat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29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9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Orthopedic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7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ain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7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ainter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2" w:history="1">
              <w:r w:rsidR="00F001C1" w:rsidRPr="00CB50F3">
                <w:rPr>
                  <w:rStyle w:val="Hyperlink"/>
                  <w:rFonts w:eastAsia="Times New Roman" w:cs="Times New Roman"/>
                  <w:sz w:val="20"/>
                  <w:szCs w:val="20"/>
                </w:rPr>
                <w:t>60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Patient Transportation Supervis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3" w:history="1">
              <w:r w:rsidR="00F001C1" w:rsidRPr="00CB50F3">
                <w:rPr>
                  <w:rStyle w:val="Hyperlink"/>
                  <w:rFonts w:eastAsia="Times New Roman" w:cs="Times New Roman"/>
                  <w:sz w:val="20"/>
                  <w:szCs w:val="20"/>
                </w:rPr>
                <w:t>60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Patient Transportation Superviso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4" w:history="1">
              <w:r w:rsidR="00F001C1" w:rsidRPr="009A4A54">
                <w:rPr>
                  <w:rStyle w:val="Hyperlink"/>
                  <w:rFonts w:eastAsia="Times New Roman" w:cs="Times New Roman"/>
                  <w:sz w:val="20"/>
                  <w:szCs w:val="20"/>
                </w:rPr>
                <w:t>93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Patrol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Firefigh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2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Default="00952E82" w:rsidP="00F001C1">
            <w:pPr>
              <w:spacing w:after="0" w:line="240" w:lineRule="auto"/>
              <w:jc w:val="center"/>
            </w:pPr>
            <w:hyperlink r:id="rId305" w:history="1">
              <w:r w:rsidR="00F001C1" w:rsidRPr="0018226A">
                <w:rPr>
                  <w:rStyle w:val="Hyperlink"/>
                </w:rPr>
                <w:t>93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8226A">
              <w:rPr>
                <w:rFonts w:eastAsia="Times New Roman" w:cs="Arial"/>
                <w:color w:val="000000"/>
                <w:sz w:val="20"/>
                <w:szCs w:val="20"/>
              </w:rPr>
              <w:t>Park Aid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9652E7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9652E7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11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9652E7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4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arking Control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99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arking Lot Attendant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est Extermina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0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est Exterminator Working Supervis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1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43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1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2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y Services Chief I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1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2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y Services Chief II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1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y Supervisor I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armacy Tech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0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otograph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07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otograph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3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ysical Therap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hysical Therapist II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1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4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ysical Therapist Supervis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4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ysician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4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hysician Specialist (Non-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egaflex</w:t>
            </w:r>
            <w:proofErr w:type="spellEnd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22" w:history="1">
              <w:r w:rsidR="00F001C1" w:rsidRPr="005A2408">
                <w:rPr>
                  <w:rStyle w:val="Hyperlink"/>
                  <w:rFonts w:eastAsia="Times New Roman" w:cs="Times New Roman"/>
                  <w:sz w:val="20"/>
                  <w:szCs w:val="20"/>
                </w:rPr>
                <w:t>5474</w:t>
              </w:r>
            </w:hyperlink>
          </w:p>
        </w:tc>
        <w:tc>
          <w:tcPr>
            <w:tcW w:w="2340" w:type="dxa"/>
          </w:tcPr>
          <w:p w:rsidR="00F001C1" w:rsidRPr="001D4625" w:rsidRDefault="00F001C1" w:rsidP="00F001C1">
            <w:pPr>
              <w:rPr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hysician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M.D.       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(Non-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Megaflex</w:t>
            </w:r>
            <w:proofErr w:type="spellEnd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4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hysician, </w:t>
            </w:r>
            <w:proofErr w:type="gram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st Graduate</w:t>
            </w:r>
            <w:proofErr w:type="gramEnd"/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2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ilot, Fire Servi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6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Plant Nursery Work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16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laster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lumb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7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lumber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2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6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ol Lifeguar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6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96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ol Manag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7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Equipment Opera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3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Equipment Technician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2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Equipment Technician Helper I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43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Equipment Technician, Working Supervis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8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ower Sweeper Opera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3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65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cipal Accountant, A/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5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cipal Accounting Systems Analy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3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cipal Radiation Protection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3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0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cipal Real Property Agent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57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rint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BC5032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BC5032" w:rsidRDefault="00952E82" w:rsidP="00F001C1">
            <w:pPr>
              <w:spacing w:after="0" w:line="240" w:lineRule="auto"/>
              <w:jc w:val="center"/>
            </w:pPr>
            <w:hyperlink r:id="rId341" w:history="1">
              <w:r w:rsidR="00BC5032" w:rsidRPr="00BC5032">
                <w:rPr>
                  <w:rStyle w:val="Hyperlink"/>
                  <w:sz w:val="20"/>
                  <w:szCs w:val="20"/>
                </w:rPr>
                <w:t>985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BC5032" w:rsidRPr="001D4625" w:rsidRDefault="00BC5032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BC5032">
              <w:rPr>
                <w:rFonts w:eastAsia="Times New Roman" w:cs="Arial"/>
                <w:color w:val="000000"/>
                <w:sz w:val="20"/>
                <w:szCs w:val="20"/>
              </w:rPr>
              <w:t>Production Equipment Operator (Superior Court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BC5032" w:rsidRPr="001D4625" w:rsidRDefault="00BC5032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4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BC5032" w:rsidRPr="001D4625" w:rsidRDefault="00BC5032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7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BC5032" w:rsidRPr="001D4625" w:rsidRDefault="00BC5032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8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1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sychiatric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16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sychiatric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4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16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sychiatric Technician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4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45</w:t>
              </w:r>
            </w:hyperlink>
          </w:p>
        </w:tc>
        <w:tc>
          <w:tcPr>
            <w:tcW w:w="2340" w:type="dxa"/>
            <w:noWrap/>
          </w:tcPr>
          <w:p w:rsidR="00F001C1" w:rsidRPr="001D4625" w:rsidRDefault="00F001C1" w:rsidP="00F001C1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 xml:space="preserve">Public Health Investigato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4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644</w:t>
              </w:r>
            </w:hyperlink>
          </w:p>
        </w:tc>
        <w:tc>
          <w:tcPr>
            <w:tcW w:w="2340" w:type="dxa"/>
            <w:noWrap/>
          </w:tcPr>
          <w:p w:rsidR="00F001C1" w:rsidRPr="001D4625" w:rsidRDefault="00F001C1" w:rsidP="00F001C1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Public Health Investigato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4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0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Health Lab Dir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4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30</w:t>
              </w:r>
            </w:hyperlink>
          </w:p>
        </w:tc>
        <w:tc>
          <w:tcPr>
            <w:tcW w:w="2340" w:type="dxa"/>
            <w:noWrap/>
          </w:tcPr>
          <w:p w:rsidR="00F001C1" w:rsidRPr="001D4625" w:rsidRDefault="00F001C1" w:rsidP="00F001C1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Public Health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4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Information Assistant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5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5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Response Dispatch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9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Works Labor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2" w:history="1">
              <w:proofErr w:type="spellStart"/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922R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Works Laborer (Road Maintenance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3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92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Public Works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adiation Protection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adiologic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7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ords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9652E7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7" w:history="1">
              <w:r w:rsidR="00F001C1" w:rsidRPr="009652E7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7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9652E7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9652E7">
              <w:rPr>
                <w:rFonts w:eastAsia="Times New Roman" w:cs="Arial"/>
                <w:color w:val="000000"/>
                <w:sz w:val="20"/>
                <w:szCs w:val="20"/>
              </w:rPr>
              <w:t>Recreation Services Lea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9652E7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9652E7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11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9652E7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9652E7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6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ist Aid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5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7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ist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7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ist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7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7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creation Therapy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74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frigeration Mechanic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7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7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frigeration Mechanic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7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fuse Truck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fuse Truck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8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onal Recreation Dir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6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4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I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3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4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gistered Nurse III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D4625">
              <w:rPr>
                <w:color w:val="FF0000"/>
                <w:sz w:val="20"/>
                <w:szCs w:val="20"/>
              </w:rPr>
              <w:lastRenderedPageBreak/>
              <w:t>2986</w:t>
            </w:r>
          </w:p>
        </w:tc>
        <w:tc>
          <w:tcPr>
            <w:tcW w:w="2340" w:type="dxa"/>
            <w:noWrap/>
          </w:tcPr>
          <w:p w:rsidR="00F001C1" w:rsidRPr="001D4625" w:rsidRDefault="00F001C1" w:rsidP="00F001C1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*Registered Veterinarian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0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habilitation Associat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88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habilitation Therapy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6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lief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2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7" w:history="1">
              <w:proofErr w:type="spellStart"/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8L2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erve Deputy, Level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8" w:history="1">
              <w:proofErr w:type="spellStart"/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08L3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erve Deputy, Level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7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8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piratory Care Practition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8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piratory Care Practition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8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piratory Care Practition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58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espiratory Care Tech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AE44BC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83" w:history="1">
              <w:r w:rsidR="00F001C1" w:rsidRPr="00AE44BC">
                <w:rPr>
                  <w:rStyle w:val="Hyperlink"/>
                  <w:sz w:val="20"/>
                  <w:szCs w:val="20"/>
                </w:rPr>
                <w:t>897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Research Analyst I, Behavioral Scien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AE44BC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84" w:history="1">
              <w:r w:rsidR="00F001C1" w:rsidRPr="00AE44BC">
                <w:rPr>
                  <w:rStyle w:val="Hyperlink"/>
                  <w:sz w:val="20"/>
                  <w:szCs w:val="20"/>
                </w:rPr>
                <w:t>89</w:t>
              </w:r>
              <w:r w:rsidR="00F001C1" w:rsidRPr="00AE44BC">
                <w:rPr>
                  <w:rStyle w:val="Hyperlink"/>
                  <w:sz w:val="20"/>
                  <w:szCs w:val="20"/>
                </w:rPr>
                <w:t>7</w:t>
              </w:r>
              <w:r w:rsidR="00F001C1" w:rsidRPr="00AE44BC">
                <w:rPr>
                  <w:rStyle w:val="Hyperlink"/>
                  <w:sz w:val="20"/>
                  <w:szCs w:val="20"/>
                </w:rPr>
                <w:t>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Research Analyst I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, Behavioral Scien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AE44BC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85" w:history="1">
              <w:r w:rsidR="00F001C1" w:rsidRPr="00AE44BC">
                <w:rPr>
                  <w:rStyle w:val="Hyperlink"/>
                  <w:sz w:val="20"/>
                  <w:szCs w:val="20"/>
                </w:rPr>
                <w:t>897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Research Analyst I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II</w:t>
            </w: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, Behavioral Scien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AE44BC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386" w:history="1">
              <w:r w:rsidR="00F001C1" w:rsidRPr="00AE44BC">
                <w:rPr>
                  <w:rStyle w:val="Hyperlink"/>
                  <w:sz w:val="20"/>
                  <w:szCs w:val="20"/>
                </w:rPr>
                <w:t>897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AE44BC">
              <w:rPr>
                <w:rFonts w:eastAsia="Times New Roman" w:cs="Arial"/>
                <w:color w:val="000000"/>
                <w:sz w:val="20"/>
                <w:szCs w:val="20"/>
              </w:rPr>
              <w:t>Chief Research Analyst, Behavioral Scien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31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Retirement Benefits Specialist III, </w:t>
            </w:r>
            <w:proofErr w:type="spellStart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29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oofe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8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37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Roofer, Non-Competitive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7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Inspecto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3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Safety Officer I  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3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Offic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04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afety Officer, Health Services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82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curity Assistant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8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82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curity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64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Accounting Systems Analy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39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42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Civil Engineering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0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6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Civil Engineering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0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2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Communications Tower and Lin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0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39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Cook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48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Deputy Public Conservator Administ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5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Detention Services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2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2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Digital Systems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4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Electronics Communications Techn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0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1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Equipment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0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62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General Maintenanc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0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0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Senior Industrial Hygiene Chemi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1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4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Senior Information Technology Tech Support Analy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8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Laundry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8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Mental Health Counselor, Registered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44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56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Senior Network Systems Admin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21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Nursing Instru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1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45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Phys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9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1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7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Plumber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D4625">
              <w:rPr>
                <w:color w:val="FF0000"/>
                <w:sz w:val="20"/>
                <w:szCs w:val="20"/>
              </w:rPr>
              <w:t>2965</w:t>
            </w:r>
          </w:p>
        </w:tc>
        <w:tc>
          <w:tcPr>
            <w:tcW w:w="2340" w:type="dxa"/>
          </w:tcPr>
          <w:p w:rsidR="00F001C1" w:rsidRPr="001D4625" w:rsidRDefault="00F001C1" w:rsidP="00F001C1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 xml:space="preserve">*Senior Pool Lifeguard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6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1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7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Radiation Protection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1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70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Records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1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61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Sewing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1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Student Worker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9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Tour Guide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4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Toxicolog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3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Veterinar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5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Water Service Worker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3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enior Weed Abat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D4625">
              <w:rPr>
                <w:color w:val="FF0000"/>
                <w:sz w:val="20"/>
                <w:szCs w:val="20"/>
              </w:rPr>
              <w:t>0034</w:t>
            </w:r>
          </w:p>
        </w:tc>
        <w:tc>
          <w:tcPr>
            <w:tcW w:w="2340" w:type="dxa"/>
          </w:tcPr>
          <w:p w:rsidR="00F001C1" w:rsidRPr="001D4625" w:rsidRDefault="00F001C1" w:rsidP="00F001C1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*Senior Weed Hazard Pest Abate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26" w:history="1">
              <w:proofErr w:type="spellStart"/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7M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MS Mincho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Sergeant (Merger)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7" w:history="1">
              <w:proofErr w:type="spellStart"/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717AI</w:t>
              </w:r>
              <w:proofErr w:type="spellEnd"/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Sergeant, Retiree (Administrative Investigator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66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heet Metal Worker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5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6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2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97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ign Pain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0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33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ff Nurs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F001C1" w:rsidRPr="001D4625" w:rsidRDefault="00F001C1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D4625">
              <w:rPr>
                <w:color w:val="FF0000"/>
                <w:sz w:val="20"/>
                <w:szCs w:val="20"/>
              </w:rPr>
              <w:t>5336</w:t>
            </w:r>
          </w:p>
        </w:tc>
        <w:tc>
          <w:tcPr>
            <w:tcW w:w="2340" w:type="dxa"/>
          </w:tcPr>
          <w:p w:rsidR="00F001C1" w:rsidRPr="001D4625" w:rsidRDefault="00F001C1" w:rsidP="00F001C1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>*Staff Nurse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9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1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9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Apprenti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2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00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Controls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4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3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9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4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9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5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9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onary Engine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5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36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7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stical Analyst Aid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37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7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atistical Analyst, Health Services</w:t>
            </w:r>
          </w:p>
        </w:tc>
        <w:tc>
          <w:tcPr>
            <w:tcW w:w="243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8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7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eam Fit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36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5</w:t>
            </w:r>
          </w:p>
        </w:tc>
      </w:tr>
      <w:tr w:rsidR="00F001C1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F001C1" w:rsidRPr="001D4625" w:rsidRDefault="00952E82" w:rsidP="00F001C1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39" w:history="1">
              <w:r w:rsidR="00F001C1"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8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F001C1" w:rsidRPr="001D4625" w:rsidRDefault="00F001C1" w:rsidP="00F001C1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bookmarkStart w:id="3" w:name="_GoBack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Professional</w:t>
            </w:r>
            <w:bookmarkEnd w:id="3"/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 Worker, Information Technolog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F001C1" w:rsidRPr="001D4625" w:rsidRDefault="00F001C1" w:rsidP="00F001C1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bookmarkStart w:id="4" w:name="_Hlk89868983"/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727529" w:rsidRDefault="00727529" w:rsidP="00727529">
            <w:pPr>
              <w:spacing w:after="0" w:line="240" w:lineRule="auto"/>
              <w:jc w:val="center"/>
            </w:pPr>
            <w:r>
              <w:rPr>
                <w:sz w:val="20"/>
                <w:szCs w:val="20"/>
              </w:rPr>
              <w:fldChar w:fldCharType="begin"/>
            </w:r>
            <w:r>
              <w:rPr>
                <w:sz w:val="20"/>
                <w:szCs w:val="20"/>
              </w:rPr>
              <w:instrText xml:space="preserve"> HYPERLINK "http://hr.lacounty.gov/subsites/OHP/pdf/8243.pdf"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Pr="0074402D">
              <w:rPr>
                <w:rStyle w:val="Hyperlink"/>
                <w:sz w:val="20"/>
                <w:szCs w:val="20"/>
              </w:rPr>
              <w:t>8243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Professional Worker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727529" w:rsidRDefault="00727529" w:rsidP="00727529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40" w:history="1">
              <w:r w:rsidRPr="0074402D">
                <w:rPr>
                  <w:rStyle w:val="Hyperlink"/>
                  <w:sz w:val="20"/>
                  <w:szCs w:val="20"/>
                </w:rPr>
                <w:t>825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Professional Worker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bookmarkEnd w:id="4"/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r>
              <w:fldChar w:fldCharType="begin"/>
            </w:r>
            <w:r>
              <w:instrText xml:space="preserve"> HYPERLINK "http://hr.lacounty.gov/subsites/OHP/pdf/Basic.driving.pdf" </w:instrText>
            </w:r>
            <w:r>
              <w:fldChar w:fldCharType="separate"/>
            </w:r>
            <w:proofErr w:type="spellStart"/>
            <w:r w:rsidRPr="001D4625"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8</w:t>
            </w:r>
            <w:r w:rsidRPr="001D4625"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2</w:t>
            </w:r>
            <w:r w:rsidRPr="001D4625"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42PW</w:t>
            </w:r>
            <w:proofErr w:type="spellEnd"/>
            <w:r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Worker (Public Works)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4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48</w:t>
              </w:r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Worker, Information Technolog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11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tudent Worker, Nursing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07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Children's Services Social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Coroner’s Investigato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6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Coroner’s Investigator I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Deputy Probation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93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6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Detention Services Offic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2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08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Environmental Engineering Special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4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0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Evidence &amp; Property Custodian, Sheriff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1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r w:rsidRPr="00935CE4"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57</w:t>
            </w:r>
            <w:r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  <w:t>09</w:t>
            </w:r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 xml:space="preserve">Supervising 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Health Facilities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Evaluator</w:t>
            </w: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, Nursing</w:t>
            </w:r>
          </w:p>
        </w:tc>
        <w:tc>
          <w:tcPr>
            <w:tcW w:w="2430" w:type="dxa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5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7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ing Statistical Analyst</w:t>
            </w:r>
          </w:p>
        </w:tc>
        <w:tc>
          <w:tcPr>
            <w:tcW w:w="2430" w:type="dxa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59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pervisor, Marina Maintenanc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8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rvey Aid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8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rvey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89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urvey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5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78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ystems &amp; Networks Administrator II</w:t>
            </w:r>
          </w:p>
        </w:tc>
        <w:tc>
          <w:tcPr>
            <w:tcW w:w="2430" w:type="dxa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5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6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Systems &amp; Networks Administrator III</w:t>
            </w:r>
          </w:p>
        </w:tc>
        <w:tc>
          <w:tcPr>
            <w:tcW w:w="2430" w:type="dxa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4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ax and License Field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8" w:history="1">
              <w:r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ax and License Field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5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17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Tile Sett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159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our Guid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7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9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Toxicological Technologis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34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oxicologis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00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Traffic Painter and Sign Post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6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9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86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ffic Signal Electric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8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ffic Technician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368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ffic Technician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7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il Maintenance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6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m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6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 Truck Driv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6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 Truck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9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5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 Worker I, Superior.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5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 Worker II, Superior Court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5</w:t>
            </w:r>
          </w:p>
        </w:tc>
        <w:tc>
          <w:tcPr>
            <w:tcW w:w="2880" w:type="dxa"/>
            <w:shd w:val="clear" w:color="auto" w:fill="auto"/>
            <w:vAlign w:val="bottom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99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ansportations Work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97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9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ee Trimmer District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50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2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9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ee Trimmer Working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39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ee Trimmer, Temporary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4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05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Truck Help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09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Unit Support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8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7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36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Utility Tractor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3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55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2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6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an Intern, Crafts Suppo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0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62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an Intern, Heavy Maintenance &amp; Operational Suppo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6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an Intern, Information Technical Suppo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65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an Intern, Technical Suppo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0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572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eterinaria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ideo Production Assistan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136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MS Mincho" w:cs="Arial"/>
                <w:color w:val="000000"/>
                <w:sz w:val="20"/>
                <w:szCs w:val="20"/>
              </w:rPr>
              <w:t>Video Production Equipment Operator</w:t>
            </w:r>
            <w:r w:rsidRPr="001D4625">
              <w:rPr>
                <w:rFonts w:eastAsia="MS Mincho" w:cs="Times New Roman"/>
                <w:color w:val="000000"/>
                <w:sz w:val="20"/>
                <w:szCs w:val="20"/>
              </w:rPr>
              <w:t xml:space="preserve">                                                                                                         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59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Vocational Workshop Instru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43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2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Warehouse Worker Aid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8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3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4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8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0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44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7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1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32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4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845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I, Superior Court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49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90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233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rehouse Worker I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13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ste Control Engineering Inspec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8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4211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ste Control Engineering Inspecto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5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3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8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22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stewater Treatment Plant Oper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5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47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ter Service Helper I</w:t>
            </w:r>
          </w:p>
        </w:tc>
        <w:tc>
          <w:tcPr>
            <w:tcW w:w="2430" w:type="dxa"/>
            <w:shd w:val="clear" w:color="auto" w:fill="auto"/>
            <w:vAlign w:val="bottom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498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4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ter Service Helper II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6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7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40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499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784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ater Service Worker</w:t>
            </w:r>
          </w:p>
        </w:tc>
        <w:tc>
          <w:tcPr>
            <w:tcW w:w="2430" w:type="dxa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790" w:type="dxa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  <w:tc>
          <w:tcPr>
            <w:tcW w:w="2880" w:type="dxa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Contact OHP to confirm pre-placement requirements and pricing.</w:t>
            </w:r>
          </w:p>
        </w:tc>
      </w:tr>
      <w:bookmarkStart w:id="5" w:name="_Hlk77146961"/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727529" w:rsidRPr="003902EA" w:rsidRDefault="00727529" w:rsidP="00727529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3902EA">
              <w:rPr>
                <w:sz w:val="20"/>
                <w:szCs w:val="20"/>
              </w:rPr>
              <w:fldChar w:fldCharType="begin"/>
            </w:r>
            <w:r w:rsidRPr="003902EA">
              <w:rPr>
                <w:sz w:val="20"/>
                <w:szCs w:val="20"/>
              </w:rPr>
              <w:instrText>HYPERLINK "http://hr.lacounty.gov/subsites/OHP/pdf/2938.pdf"</w:instrText>
            </w:r>
            <w:r w:rsidRPr="003902EA">
              <w:rPr>
                <w:sz w:val="20"/>
                <w:szCs w:val="20"/>
              </w:rPr>
              <w:fldChar w:fldCharType="separate"/>
            </w:r>
            <w:r w:rsidRPr="003902EA">
              <w:rPr>
                <w:rStyle w:val="Hyperlink"/>
                <w:sz w:val="20"/>
                <w:szCs w:val="20"/>
              </w:rPr>
              <w:t>2938</w:t>
            </w:r>
            <w:r w:rsidRPr="003902EA">
              <w:rPr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WATER Program Lifeguard</w:t>
            </w:r>
          </w:p>
        </w:tc>
        <w:tc>
          <w:tcPr>
            <w:tcW w:w="2430" w:type="dxa"/>
            <w:vAlign w:val="center"/>
          </w:tcPr>
          <w:p w:rsidR="00727529" w:rsidRPr="003E7F2E" w:rsidRDefault="00727529" w:rsidP="00727529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194.00</w:t>
            </w:r>
          </w:p>
        </w:tc>
        <w:tc>
          <w:tcPr>
            <w:tcW w:w="2790" w:type="dxa"/>
            <w:vAlign w:val="center"/>
          </w:tcPr>
          <w:p w:rsidR="00727529" w:rsidRPr="001D4625" w:rsidRDefault="00727529" w:rsidP="00727529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$301.00</w:t>
            </w:r>
          </w:p>
        </w:tc>
        <w:tc>
          <w:tcPr>
            <w:tcW w:w="2880" w:type="dxa"/>
          </w:tcPr>
          <w:p w:rsidR="00727529" w:rsidRPr="003E7F2E" w:rsidRDefault="00727529" w:rsidP="00727529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315.00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727529" w:rsidRPr="003902EA" w:rsidRDefault="00727529" w:rsidP="00727529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00" w:history="1">
              <w:r w:rsidRPr="003902EA">
                <w:rPr>
                  <w:rStyle w:val="Hyperlink"/>
                  <w:sz w:val="20"/>
                  <w:szCs w:val="20"/>
                </w:rPr>
                <w:t>2939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WATER Program Specialist</w:t>
            </w:r>
          </w:p>
        </w:tc>
        <w:tc>
          <w:tcPr>
            <w:tcW w:w="2430" w:type="dxa"/>
          </w:tcPr>
          <w:p w:rsidR="00727529" w:rsidRPr="003E7F2E" w:rsidRDefault="00727529" w:rsidP="00727529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194.00</w:t>
            </w:r>
          </w:p>
        </w:tc>
        <w:tc>
          <w:tcPr>
            <w:tcW w:w="2790" w:type="dxa"/>
          </w:tcPr>
          <w:p w:rsidR="00727529" w:rsidRPr="001D4625" w:rsidRDefault="00727529" w:rsidP="00727529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$301.00</w:t>
            </w:r>
          </w:p>
        </w:tc>
        <w:tc>
          <w:tcPr>
            <w:tcW w:w="2880" w:type="dxa"/>
          </w:tcPr>
          <w:p w:rsidR="00727529" w:rsidRPr="003E7F2E" w:rsidRDefault="00727529" w:rsidP="00727529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315.00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727529" w:rsidRPr="003902EA" w:rsidRDefault="00727529" w:rsidP="00727529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01" w:history="1">
              <w:r w:rsidRPr="003902EA">
                <w:rPr>
                  <w:rStyle w:val="Hyperlink"/>
                  <w:sz w:val="20"/>
                  <w:szCs w:val="20"/>
                </w:rPr>
                <w:t>294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WATER Program Aquatics Manager</w:t>
            </w:r>
          </w:p>
        </w:tc>
        <w:tc>
          <w:tcPr>
            <w:tcW w:w="2430" w:type="dxa"/>
          </w:tcPr>
          <w:p w:rsidR="00727529" w:rsidRPr="003E7F2E" w:rsidRDefault="00727529" w:rsidP="00727529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194.00</w:t>
            </w:r>
          </w:p>
        </w:tc>
        <w:tc>
          <w:tcPr>
            <w:tcW w:w="2790" w:type="dxa"/>
          </w:tcPr>
          <w:p w:rsidR="00727529" w:rsidRPr="001D4625" w:rsidRDefault="00727529" w:rsidP="00727529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rFonts w:eastAsia="Times New Roman" w:cs="Arial"/>
                <w:color w:val="000000"/>
                <w:sz w:val="20"/>
                <w:szCs w:val="20"/>
              </w:rPr>
              <w:t>$301.00</w:t>
            </w:r>
          </w:p>
        </w:tc>
        <w:tc>
          <w:tcPr>
            <w:tcW w:w="2880" w:type="dxa"/>
          </w:tcPr>
          <w:p w:rsidR="00727529" w:rsidRPr="003E7F2E" w:rsidRDefault="00727529" w:rsidP="00727529">
            <w:pPr>
              <w:jc w:val="center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3E7F2E">
              <w:rPr>
                <w:color w:val="000000"/>
                <w:sz w:val="20"/>
                <w:szCs w:val="20"/>
              </w:rPr>
              <w:t>$315.00</w:t>
            </w:r>
          </w:p>
        </w:tc>
      </w:tr>
      <w:bookmarkEnd w:id="5"/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1D4625">
              <w:rPr>
                <w:color w:val="FF0000"/>
                <w:sz w:val="20"/>
                <w:szCs w:val="20"/>
              </w:rPr>
              <w:t>0788</w:t>
            </w:r>
          </w:p>
        </w:tc>
        <w:tc>
          <w:tcPr>
            <w:tcW w:w="2340" w:type="dxa"/>
            <w:noWrap/>
          </w:tcPr>
          <w:p w:rsidR="00727529" w:rsidRPr="001D4625" w:rsidRDefault="00727529" w:rsidP="00727529">
            <w:pPr>
              <w:rPr>
                <w:sz w:val="20"/>
                <w:szCs w:val="20"/>
              </w:rPr>
            </w:pPr>
            <w:r w:rsidRPr="001D4625">
              <w:rPr>
                <w:sz w:val="20"/>
                <w:szCs w:val="20"/>
              </w:rPr>
              <w:t xml:space="preserve">*Web Designer, </w:t>
            </w:r>
            <w:proofErr w:type="spellStart"/>
            <w:r w:rsidRPr="001D4625">
              <w:rPr>
                <w:sz w:val="20"/>
                <w:szCs w:val="20"/>
              </w:rPr>
              <w:t>LACERA</w:t>
            </w:r>
            <w:proofErr w:type="spellEnd"/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 xml:space="preserve">$28 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73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02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0038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Weed Hazard Pest Abate Worker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18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6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19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3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110</w:t>
              </w:r>
            </w:hyperlink>
          </w:p>
        </w:tc>
        <w:tc>
          <w:tcPr>
            <w:tcW w:w="2340" w:type="dxa"/>
            <w:shd w:val="clear" w:color="auto" w:fill="auto"/>
            <w:noWrap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eld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89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4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611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elder-Fitte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Not Available</w:t>
            </w:r>
          </w:p>
        </w:tc>
        <w:tc>
          <w:tcPr>
            <w:tcW w:w="2790" w:type="dxa"/>
            <w:shd w:val="clear" w:color="auto" w:fill="auto"/>
            <w:vAlign w:val="bottom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89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5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9151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Welfare Fraud Investigator Trainee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2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2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224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6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53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 xml:space="preserve">Youth Worker, Facility Support 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54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1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02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sz w:val="20"/>
                <w:szCs w:val="20"/>
                <w:u w:val="single"/>
              </w:rPr>
            </w:pPr>
            <w:hyperlink r:id="rId507" w:history="1">
              <w:r w:rsidRPr="001D4625">
                <w:rPr>
                  <w:rFonts w:eastAsia="Times New Roman" w:cs="Times New Roman"/>
                  <w:color w:val="0563C1"/>
                  <w:sz w:val="20"/>
                  <w:szCs w:val="20"/>
                  <w:u w:val="single"/>
                </w:rPr>
                <w:t>8254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  <w:hideMark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color w:val="000000"/>
                <w:sz w:val="20"/>
                <w:szCs w:val="20"/>
              </w:rPr>
              <w:t>Youth Worker, General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85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79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181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727529" w:rsidRPr="00AE44BC" w:rsidRDefault="00727529" w:rsidP="00727529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08" w:history="1">
              <w:r w:rsidRPr="00AE44BC">
                <w:rPr>
                  <w:rStyle w:val="Hyperlink"/>
                  <w:sz w:val="20"/>
                  <w:szCs w:val="20"/>
                </w:rPr>
                <w:t>4857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Youth Educat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  <w:tr w:rsidR="00727529" w:rsidRPr="001D4625" w:rsidTr="00BC5032">
        <w:trPr>
          <w:trHeight w:val="315"/>
        </w:trPr>
        <w:tc>
          <w:tcPr>
            <w:tcW w:w="1260" w:type="dxa"/>
            <w:shd w:val="clear" w:color="auto" w:fill="auto"/>
            <w:vAlign w:val="center"/>
          </w:tcPr>
          <w:p w:rsidR="00727529" w:rsidRPr="00AE44BC" w:rsidRDefault="00727529" w:rsidP="00727529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hyperlink r:id="rId509" w:history="1">
              <w:r w:rsidRPr="00AE44BC">
                <w:rPr>
                  <w:rStyle w:val="Hyperlink"/>
                  <w:sz w:val="20"/>
                  <w:szCs w:val="20"/>
                </w:rPr>
                <w:t>485</w:t>
              </w:r>
              <w:r w:rsidRPr="00AE44BC">
                <w:rPr>
                  <w:rStyle w:val="Hyperlink"/>
                  <w:sz w:val="20"/>
                  <w:szCs w:val="20"/>
                </w:rPr>
                <w:t>9</w:t>
              </w:r>
            </w:hyperlink>
          </w:p>
        </w:tc>
        <w:tc>
          <w:tcPr>
            <w:tcW w:w="2340" w:type="dxa"/>
            <w:shd w:val="clear" w:color="auto" w:fill="auto"/>
            <w:vAlign w:val="center"/>
          </w:tcPr>
          <w:p w:rsidR="00727529" w:rsidRPr="001D4625" w:rsidRDefault="00727529" w:rsidP="00727529">
            <w:pPr>
              <w:spacing w:after="0" w:line="240" w:lineRule="auto"/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Youth Educator Supervisor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 w:rsidRPr="001D4625">
              <w:rPr>
                <w:rFonts w:cs="Arial"/>
                <w:sz w:val="20"/>
                <w:szCs w:val="20"/>
              </w:rPr>
              <w:t>$</w:t>
            </w:r>
            <w:r>
              <w:rPr>
                <w:rFonts w:cs="Arial"/>
                <w:sz w:val="20"/>
                <w:szCs w:val="20"/>
              </w:rPr>
              <w:t>20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0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727529" w:rsidRPr="001D4625" w:rsidRDefault="00727529" w:rsidP="00727529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$65</w:t>
            </w:r>
          </w:p>
        </w:tc>
      </w:tr>
    </w:tbl>
    <w:p w:rsidR="005A2408" w:rsidRDefault="005A2408" w:rsidP="005A2408"/>
    <w:p w:rsidR="00334524" w:rsidRDefault="00334524"/>
    <w:sectPr w:rsidR="00334524" w:rsidSect="00AD6FB6">
      <w:headerReference w:type="default" r:id="rId510"/>
      <w:pgSz w:w="12240" w:h="15840"/>
      <w:pgMar w:top="432" w:right="720" w:bottom="720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2E82" w:rsidRDefault="00952E82" w:rsidP="005A2408">
      <w:pPr>
        <w:spacing w:after="0" w:line="240" w:lineRule="auto"/>
      </w:pPr>
      <w:r>
        <w:separator/>
      </w:r>
    </w:p>
  </w:endnote>
  <w:endnote w:type="continuationSeparator" w:id="0">
    <w:p w:rsidR="00952E82" w:rsidRDefault="00952E82" w:rsidP="005A24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2E82" w:rsidRDefault="00952E82" w:rsidP="005A2408">
      <w:pPr>
        <w:spacing w:after="0" w:line="240" w:lineRule="auto"/>
      </w:pPr>
      <w:r>
        <w:separator/>
      </w:r>
    </w:p>
  </w:footnote>
  <w:footnote w:type="continuationSeparator" w:id="0">
    <w:p w:rsidR="00952E82" w:rsidRDefault="00952E82" w:rsidP="005A24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2E82" w:rsidRDefault="00952E82">
    <w:pPr>
      <w:pStyle w:val="Header"/>
    </w:pPr>
  </w:p>
  <w:tbl>
    <w:tblPr>
      <w:tblW w:w="5286" w:type="pct"/>
      <w:tblInd w:w="-19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V w:val="single" w:sz="8" w:space="0" w:color="auto"/>
      </w:tblBorders>
      <w:tblLayout w:type="fixed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327"/>
      <w:gridCol w:w="3800"/>
      <w:gridCol w:w="6574"/>
    </w:tblGrid>
    <w:tr w:rsidR="00952E82" w:rsidRPr="00EC3206" w:rsidTr="00AD6FB6">
      <w:tc>
        <w:tcPr>
          <w:tcW w:w="567" w:type="pct"/>
          <w:shd w:val="clear" w:color="auto" w:fill="943634"/>
          <w:vAlign w:val="bottom"/>
        </w:tcPr>
        <w:p w:rsidR="00952E82" w:rsidRPr="00B82FA7" w:rsidRDefault="00952E82" w:rsidP="00AD6FB6">
          <w:pPr>
            <w:tabs>
              <w:tab w:val="center" w:pos="4680"/>
              <w:tab w:val="right" w:pos="9360"/>
            </w:tabs>
            <w:spacing w:after="0" w:line="240" w:lineRule="auto"/>
            <w:jc w:val="both"/>
            <w:rPr>
              <w:rFonts w:eastAsia="Calibri" w:cs="Times New Roman"/>
              <w:color w:val="FFFFFF"/>
              <w:sz w:val="32"/>
              <w:szCs w:val="32"/>
            </w:rPr>
          </w:pPr>
          <w:r w:rsidRPr="00B82FA7">
            <w:rPr>
              <w:rFonts w:eastAsia="Calibri" w:cs="Times New Roman"/>
              <w:noProof/>
              <w:sz w:val="32"/>
              <w:szCs w:val="32"/>
            </w:rPr>
            <w:drawing>
              <wp:inline distT="0" distB="0" distL="0" distR="0" wp14:anchorId="33860C23" wp14:editId="388C7B13">
                <wp:extent cx="669925" cy="669925"/>
                <wp:effectExtent l="0" t="0" r="0" b="0"/>
                <wp:docPr id="1" name="Picture 1" descr="1LACo_SEAL_K2in0904PC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1LACo_SEAL_K2in0904PC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9925" cy="669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24" w:type="pct"/>
          <w:shd w:val="clear" w:color="auto" w:fill="943634"/>
          <w:vAlign w:val="center"/>
        </w:tcPr>
        <w:p w:rsidR="00952E82" w:rsidRPr="00B82FA7" w:rsidRDefault="00952E82" w:rsidP="00AD6FB6">
          <w:pPr>
            <w:tabs>
              <w:tab w:val="center" w:pos="4680"/>
              <w:tab w:val="right" w:pos="9360"/>
            </w:tabs>
            <w:spacing w:after="0" w:line="240" w:lineRule="auto"/>
            <w:jc w:val="both"/>
            <w:rPr>
              <w:rFonts w:eastAsia="Calibri" w:cs="Times New Roman"/>
              <w:color w:val="FFFFFF"/>
              <w:sz w:val="24"/>
              <w:szCs w:val="24"/>
            </w:rPr>
          </w:pPr>
          <w:r w:rsidRPr="00B82FA7">
            <w:rPr>
              <w:rFonts w:eastAsia="Calibri" w:cs="Times New Roman"/>
              <w:color w:val="FFFFFF"/>
              <w:sz w:val="24"/>
              <w:szCs w:val="24"/>
            </w:rPr>
            <w:t>OCCUPATIONAL HEALTH PROGRAMS</w:t>
          </w:r>
        </w:p>
      </w:tc>
      <w:tc>
        <w:tcPr>
          <w:tcW w:w="2809" w:type="pct"/>
          <w:vAlign w:val="center"/>
        </w:tcPr>
        <w:p w:rsidR="00952E82" w:rsidRPr="00E774CB" w:rsidRDefault="00952E82" w:rsidP="00AD6FB6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eastAsia="Calibri" w:cs="Times New Roman"/>
              <w:b/>
              <w:bCs/>
              <w:color w:val="76923C"/>
              <w:sz w:val="28"/>
              <w:szCs w:val="28"/>
            </w:rPr>
          </w:pPr>
          <w:r w:rsidRPr="00E774CB">
            <w:rPr>
              <w:rFonts w:eastAsia="Times New Roman" w:cs="Arial"/>
              <w:b/>
              <w:sz w:val="28"/>
              <w:szCs w:val="28"/>
            </w:rPr>
            <w:t>TABLE OF PRE-EMPLOYMENT/POST-OFFER CONTRACTED CLINICS &amp; COUNTY CLASSIFICATIONS</w:t>
          </w:r>
        </w:p>
      </w:tc>
    </w:tr>
  </w:tbl>
  <w:p w:rsidR="00952E82" w:rsidRDefault="00952E82">
    <w:pPr>
      <w:pStyle w:val="Header"/>
    </w:pPr>
  </w:p>
  <w:p w:rsidR="00952E82" w:rsidRDefault="00952E8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Dc2NTI2MjcxMTJT0lEKTi0uzszPAykwNK4FAH001DMtAAAA"/>
  </w:docVars>
  <w:rsids>
    <w:rsidRoot w:val="005A2408"/>
    <w:rsid w:val="000D68F6"/>
    <w:rsid w:val="00120CDF"/>
    <w:rsid w:val="00131C23"/>
    <w:rsid w:val="0018226A"/>
    <w:rsid w:val="001A6FCC"/>
    <w:rsid w:val="001C144F"/>
    <w:rsid w:val="00334524"/>
    <w:rsid w:val="003902EA"/>
    <w:rsid w:val="003E7F2E"/>
    <w:rsid w:val="00433B33"/>
    <w:rsid w:val="00507448"/>
    <w:rsid w:val="005357BA"/>
    <w:rsid w:val="005851D3"/>
    <w:rsid w:val="005A2092"/>
    <w:rsid w:val="005A2408"/>
    <w:rsid w:val="00615A6C"/>
    <w:rsid w:val="006C1B5D"/>
    <w:rsid w:val="00705622"/>
    <w:rsid w:val="00727529"/>
    <w:rsid w:val="0074402D"/>
    <w:rsid w:val="00760C17"/>
    <w:rsid w:val="00785BDE"/>
    <w:rsid w:val="0086682A"/>
    <w:rsid w:val="008D23DD"/>
    <w:rsid w:val="009011CA"/>
    <w:rsid w:val="00935CE4"/>
    <w:rsid w:val="00952E82"/>
    <w:rsid w:val="009652E7"/>
    <w:rsid w:val="009A4A54"/>
    <w:rsid w:val="00AB2795"/>
    <w:rsid w:val="00AD6FB6"/>
    <w:rsid w:val="00AE44BC"/>
    <w:rsid w:val="00B9116D"/>
    <w:rsid w:val="00B94915"/>
    <w:rsid w:val="00BC5032"/>
    <w:rsid w:val="00CB50F3"/>
    <w:rsid w:val="00D7578B"/>
    <w:rsid w:val="00E8293F"/>
    <w:rsid w:val="00E8643E"/>
    <w:rsid w:val="00F001C1"/>
    <w:rsid w:val="00FA1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71A3D"/>
  <w15:chartTrackingRefBased/>
  <w15:docId w15:val="{609D5830-14BE-4412-8825-662CC8504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A24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A2408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A2408"/>
    <w:rPr>
      <w:color w:val="954F72"/>
      <w:u w:val="single"/>
    </w:rPr>
  </w:style>
  <w:style w:type="paragraph" w:customStyle="1" w:styleId="font5">
    <w:name w:val="font5"/>
    <w:basedOn w:val="Normal"/>
    <w:rsid w:val="005A24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font6">
    <w:name w:val="font6"/>
    <w:basedOn w:val="Normal"/>
    <w:rsid w:val="005A2408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font7">
    <w:name w:val="font7"/>
    <w:basedOn w:val="Normal"/>
    <w:rsid w:val="005A2408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65">
    <w:name w:val="xl65"/>
    <w:basedOn w:val="Normal"/>
    <w:rsid w:val="005A2408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66">
    <w:name w:val="xl66"/>
    <w:basedOn w:val="Normal"/>
    <w:rsid w:val="005A240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7">
    <w:name w:val="xl67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68">
    <w:name w:val="xl68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9">
    <w:name w:val="xl69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70">
    <w:name w:val="xl70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1">
    <w:name w:val="xl71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2">
    <w:name w:val="xl72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3">
    <w:name w:val="xl73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4">
    <w:name w:val="xl74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5">
    <w:name w:val="xl75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6">
    <w:name w:val="xl76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7">
    <w:name w:val="xl77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8">
    <w:name w:val="xl78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  <w:u w:val="single"/>
    </w:rPr>
  </w:style>
  <w:style w:type="paragraph" w:customStyle="1" w:styleId="xl79">
    <w:name w:val="xl79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80">
    <w:name w:val="xl80"/>
    <w:basedOn w:val="Normal"/>
    <w:rsid w:val="005A240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81">
    <w:name w:val="xl81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  <w:u w:val="single"/>
    </w:rPr>
  </w:style>
  <w:style w:type="paragraph" w:customStyle="1" w:styleId="xl82">
    <w:name w:val="xl82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83">
    <w:name w:val="xl83"/>
    <w:basedOn w:val="Normal"/>
    <w:rsid w:val="005A240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A24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24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24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4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40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4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40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24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2408"/>
  </w:style>
  <w:style w:type="paragraph" w:styleId="Footer">
    <w:name w:val="footer"/>
    <w:basedOn w:val="Normal"/>
    <w:link w:val="FooterChar"/>
    <w:uiPriority w:val="99"/>
    <w:unhideWhenUsed/>
    <w:rsid w:val="005A24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2408"/>
  </w:style>
  <w:style w:type="character" w:styleId="UnresolvedMention">
    <w:name w:val="Unresolved Mention"/>
    <w:basedOn w:val="DefaultParagraphFont"/>
    <w:uiPriority w:val="99"/>
    <w:semiHidden/>
    <w:unhideWhenUsed/>
    <w:rsid w:val="00FA1C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hr.lacounty.gov/subsites/OHP/pdf/Basic.driving.pdf" TargetMode="External"/><Relationship Id="rId299" Type="http://schemas.openxmlformats.org/officeDocument/2006/relationships/hyperlink" Target="http://hr.lacounty.gov/subsites/OHP/pdf/5595.pdf" TargetMode="External"/><Relationship Id="rId21" Type="http://schemas.openxmlformats.org/officeDocument/2006/relationships/hyperlink" Target="http://hr.lacounty.gov/subsites/OHP/pdf/2980.pdf" TargetMode="External"/><Relationship Id="rId63" Type="http://schemas.openxmlformats.org/officeDocument/2006/relationships/hyperlink" Target="http://hr.lacounty.gov/subsites/OHP/pdf/6326.pdf" TargetMode="External"/><Relationship Id="rId159" Type="http://schemas.openxmlformats.org/officeDocument/2006/relationships/hyperlink" Target="http://hr.lacounty.gov/subsites/OHP/pdf/Basic.driving.pdf" TargetMode="External"/><Relationship Id="rId324" Type="http://schemas.openxmlformats.org/officeDocument/2006/relationships/hyperlink" Target="http://hr.lacounty.gov/subsites/OHP/pdf/0211.pdf" TargetMode="External"/><Relationship Id="rId366" Type="http://schemas.openxmlformats.org/officeDocument/2006/relationships/hyperlink" Target="http://hr.lacounty.gov/subsites/OHP/pdf/6061.pdf" TargetMode="External"/><Relationship Id="rId170" Type="http://schemas.openxmlformats.org/officeDocument/2006/relationships/hyperlink" Target="http://hr.lacounty.gov/subsites/OHP/pdf/2299.pdf" TargetMode="External"/><Relationship Id="rId226" Type="http://schemas.openxmlformats.org/officeDocument/2006/relationships/hyperlink" Target="http://hr.lacounty.gov/subsites/OHP/pdf/Basic.driving.pdf" TargetMode="External"/><Relationship Id="rId433" Type="http://schemas.openxmlformats.org/officeDocument/2006/relationships/hyperlink" Target="http://hr.lacounty.gov/subsites/OHP/pdf/7193.pdf" TargetMode="External"/><Relationship Id="rId268" Type="http://schemas.openxmlformats.org/officeDocument/2006/relationships/hyperlink" Target="http://hr.lacounty.gov/subsites/OHP/pdf/6022.pdf" TargetMode="External"/><Relationship Id="rId475" Type="http://schemas.openxmlformats.org/officeDocument/2006/relationships/hyperlink" Target="http://hr.lacounty.gov/subsites/OHP/pdf/0394.pdf" TargetMode="External"/><Relationship Id="rId32" Type="http://schemas.openxmlformats.org/officeDocument/2006/relationships/hyperlink" Target="http://hr.lacounty.gov/subsites/OHP/pdf/6395.pdf" TargetMode="External"/><Relationship Id="rId74" Type="http://schemas.openxmlformats.org/officeDocument/2006/relationships/hyperlink" Target="http://hr.lacounty.gov/subsites/OHP/pdf/9070.pdf" TargetMode="External"/><Relationship Id="rId128" Type="http://schemas.openxmlformats.org/officeDocument/2006/relationships/hyperlink" Target="http://hr.lacounty.gov/subsites/OHP/pdf/1480.pdf" TargetMode="External"/><Relationship Id="rId335" Type="http://schemas.openxmlformats.org/officeDocument/2006/relationships/hyperlink" Target="http://hr.lacounty.gov/subsites/OHP/pdf/7384.pdf" TargetMode="External"/><Relationship Id="rId377" Type="http://schemas.openxmlformats.org/officeDocument/2006/relationships/hyperlink" Target="http://hr.lacounty.gov/subsites/OHP/pdf/9308L2.pdf" TargetMode="External"/><Relationship Id="rId500" Type="http://schemas.openxmlformats.org/officeDocument/2006/relationships/hyperlink" Target="http://hr.lacounty.gov/subsites/OHP/pdf/2939.pdf" TargetMode="External"/><Relationship Id="rId5" Type="http://schemas.openxmlformats.org/officeDocument/2006/relationships/endnotes" Target="endnotes.xml"/><Relationship Id="rId181" Type="http://schemas.openxmlformats.org/officeDocument/2006/relationships/hyperlink" Target="http://hr.lacounty.gov/subsites/OHP/pdf/3772.pdf" TargetMode="External"/><Relationship Id="rId237" Type="http://schemas.openxmlformats.org/officeDocument/2006/relationships/hyperlink" Target="http://hr.lacounty.gov/subsites/OHP/pdf/6834.pdf" TargetMode="External"/><Relationship Id="rId402" Type="http://schemas.openxmlformats.org/officeDocument/2006/relationships/hyperlink" Target="http://hr.lacounty.gov/subsites/OHP/pdf/6399.pdf" TargetMode="External"/><Relationship Id="rId279" Type="http://schemas.openxmlformats.org/officeDocument/2006/relationships/hyperlink" Target="http://hr.lacounty.gov/subsites/OHP/pdf/0461.pdf" TargetMode="External"/><Relationship Id="rId444" Type="http://schemas.openxmlformats.org/officeDocument/2006/relationships/hyperlink" Target="http://hr.lacounty.gov/subsites/OHP/pdf/1639.pdf" TargetMode="External"/><Relationship Id="rId486" Type="http://schemas.openxmlformats.org/officeDocument/2006/relationships/hyperlink" Target="http://hr.lacounty.gov/subsites/OHP/pdf/7136.pdf" TargetMode="External"/><Relationship Id="rId43" Type="http://schemas.openxmlformats.org/officeDocument/2006/relationships/hyperlink" Target="http://hr.lacounty.gov/subsites/OHP/pdf/0379.pdf" TargetMode="External"/><Relationship Id="rId139" Type="http://schemas.openxmlformats.org/officeDocument/2006/relationships/hyperlink" Target="http://hr.lacounty.gov/subsites/OHP/pdf/1136.pdf" TargetMode="External"/><Relationship Id="rId290" Type="http://schemas.openxmlformats.org/officeDocument/2006/relationships/hyperlink" Target="http://hr.lacounty.gov/subsites/OHP/pdf/Basic.driving.pdf" TargetMode="External"/><Relationship Id="rId304" Type="http://schemas.openxmlformats.org/officeDocument/2006/relationships/hyperlink" Target="https://hr.lacounty.gov/subsites/OHP/pdf/9316.pdf" TargetMode="External"/><Relationship Id="rId346" Type="http://schemas.openxmlformats.org/officeDocument/2006/relationships/hyperlink" Target="http://hr.lacounty.gov/subsites/OHP/pdf/Basic.driving.pdf" TargetMode="External"/><Relationship Id="rId388" Type="http://schemas.openxmlformats.org/officeDocument/2006/relationships/hyperlink" Target="http://hr.lacounty.gov/subsites/OHP/pdf/6290.pdf" TargetMode="External"/><Relationship Id="rId511" Type="http://schemas.openxmlformats.org/officeDocument/2006/relationships/fontTable" Target="fontTable.xml"/><Relationship Id="rId85" Type="http://schemas.openxmlformats.org/officeDocument/2006/relationships/hyperlink" Target="http://hr.lacounty.gov/subsites/OHP/pdf/5468.pdf" TargetMode="External"/><Relationship Id="rId150" Type="http://schemas.openxmlformats.org/officeDocument/2006/relationships/hyperlink" Target="http://hr.lacounty.gov/subsites/OHP/pdf/6504.pdf" TargetMode="External"/><Relationship Id="rId192" Type="http://schemas.openxmlformats.org/officeDocument/2006/relationships/hyperlink" Target="http://hr.lacounty.gov/subsites/OHP/pdf/4334.pdf" TargetMode="External"/><Relationship Id="rId206" Type="http://schemas.openxmlformats.org/officeDocument/2006/relationships/hyperlink" Target="http://hr.lacounty.gov/subsites/OHP/pdf/6402.pdf" TargetMode="External"/><Relationship Id="rId413" Type="http://schemas.openxmlformats.org/officeDocument/2006/relationships/hyperlink" Target="http://hr.lacounty.gov/subsites/OHP/pdf/2560.pdf" TargetMode="External"/><Relationship Id="rId248" Type="http://schemas.openxmlformats.org/officeDocument/2006/relationships/hyperlink" Target="http://hr.lacounty.gov/subsites/OHP/pdf/7268.pdf" TargetMode="External"/><Relationship Id="rId455" Type="http://schemas.openxmlformats.org/officeDocument/2006/relationships/hyperlink" Target="http://hr.lacounty.gov/subsites/OHP/pdf/9783.pdf" TargetMode="External"/><Relationship Id="rId497" Type="http://schemas.openxmlformats.org/officeDocument/2006/relationships/hyperlink" Target="http://hr.lacounty.gov/subsites/OHP/pdf/7847.pdf" TargetMode="External"/><Relationship Id="rId12" Type="http://schemas.openxmlformats.org/officeDocument/2006/relationships/hyperlink" Target="http://hr.lacounty.gov/subsites/OHP/pdf/0004.pdf" TargetMode="External"/><Relationship Id="rId108" Type="http://schemas.openxmlformats.org/officeDocument/2006/relationships/hyperlink" Target="http://hr.lacounty.gov/subsites/OHP/pdf/8595.pdf" TargetMode="External"/><Relationship Id="rId315" Type="http://schemas.openxmlformats.org/officeDocument/2006/relationships/hyperlink" Target="http://hr.lacounty.gov/subsites/OHP/pdf/7076.pdf" TargetMode="External"/><Relationship Id="rId357" Type="http://schemas.openxmlformats.org/officeDocument/2006/relationships/hyperlink" Target="http://hr.lacounty.gov/subsites/OHP/pdf/8796.pdf" TargetMode="External"/><Relationship Id="rId54" Type="http://schemas.openxmlformats.org/officeDocument/2006/relationships/hyperlink" Target="http://hr.lacounty.gov/subsites/OHP/pdf/4177.pdf" TargetMode="External"/><Relationship Id="rId96" Type="http://schemas.openxmlformats.org/officeDocument/2006/relationships/hyperlink" Target="http://hr.lacounty.gov/subsites/OHP/pdf/2492.pdf" TargetMode="External"/><Relationship Id="rId161" Type="http://schemas.openxmlformats.org/officeDocument/2006/relationships/hyperlink" Target="http://hr.lacounty.gov/subsites/OHP/pdf/5670.pdf" TargetMode="External"/><Relationship Id="rId217" Type="http://schemas.openxmlformats.org/officeDocument/2006/relationships/hyperlink" Target="https://hr.lacounty.gov/subsites/OHP/pdf/basic.driving.pdf" TargetMode="External"/><Relationship Id="rId399" Type="http://schemas.openxmlformats.org/officeDocument/2006/relationships/hyperlink" Target="http://hr.lacounty.gov/subsites/OHP/pdf/Basic.driving.pdf" TargetMode="External"/><Relationship Id="rId259" Type="http://schemas.openxmlformats.org/officeDocument/2006/relationships/hyperlink" Target="http://hr.lacounty.gov/subsites/OHP/pdf/Basic.driving.pdf" TargetMode="External"/><Relationship Id="rId424" Type="http://schemas.openxmlformats.org/officeDocument/2006/relationships/hyperlink" Target="http://hr.lacounty.gov/subsites/OHP/pdf/7852.pdf" TargetMode="External"/><Relationship Id="rId466" Type="http://schemas.openxmlformats.org/officeDocument/2006/relationships/hyperlink" Target="http://hr.lacounty.gov/subsites/OHP/pdf/3684.pdf" TargetMode="External"/><Relationship Id="rId23" Type="http://schemas.openxmlformats.org/officeDocument/2006/relationships/hyperlink" Target="http://hr.lacounty.gov/subsites/OHP/pdf/Basic.driving.pdf" TargetMode="External"/><Relationship Id="rId119" Type="http://schemas.openxmlformats.org/officeDocument/2006/relationships/hyperlink" Target="http://hr.lacounty.gov/subsites/OHP/pdf/Basic.driving.pdf" TargetMode="External"/><Relationship Id="rId270" Type="http://schemas.openxmlformats.org/officeDocument/2006/relationships/hyperlink" Target="http://hr.lacounty.gov/subsites/OHP/pdf/6704.pdf" TargetMode="External"/><Relationship Id="rId326" Type="http://schemas.openxmlformats.org/officeDocument/2006/relationships/hyperlink" Target="http://hr.lacounty.gov/subsites/OHP/pdf/6169.pdf" TargetMode="External"/><Relationship Id="rId65" Type="http://schemas.openxmlformats.org/officeDocument/2006/relationships/hyperlink" Target="http://hr.lacounty.gov/subsites/OHP/pdf/5083.pdf" TargetMode="External"/><Relationship Id="rId130" Type="http://schemas.openxmlformats.org/officeDocument/2006/relationships/hyperlink" Target="http://hr.lacounty.gov/subsites/OHP/pdf/2708.pdf" TargetMode="External"/><Relationship Id="rId368" Type="http://schemas.openxmlformats.org/officeDocument/2006/relationships/hyperlink" Target="http://hr.lacounty.gov/subsites/OHP/pdf/5133.pdf" TargetMode="External"/><Relationship Id="rId172" Type="http://schemas.openxmlformats.org/officeDocument/2006/relationships/hyperlink" Target="http://hr.lacounty.gov/subsites/OHP/pdf/2298.pdf" TargetMode="External"/><Relationship Id="rId228" Type="http://schemas.openxmlformats.org/officeDocument/2006/relationships/hyperlink" Target="http://hr.lacounty.gov/subsites/OHP/pdf/9886.pdf" TargetMode="External"/><Relationship Id="rId435" Type="http://schemas.openxmlformats.org/officeDocument/2006/relationships/hyperlink" Target="http://hr.lacounty.gov/subsites/OHP/pdf/7198.pdf" TargetMode="External"/><Relationship Id="rId477" Type="http://schemas.openxmlformats.org/officeDocument/2006/relationships/hyperlink" Target="http://hr.lacounty.gov/subsites/OHP/pdf/6059.pdf" TargetMode="External"/><Relationship Id="rId281" Type="http://schemas.openxmlformats.org/officeDocument/2006/relationships/hyperlink" Target="http://hr.lacounty.gov/subsites/OHP/pdf/7519.pdf" TargetMode="External"/><Relationship Id="rId337" Type="http://schemas.openxmlformats.org/officeDocument/2006/relationships/hyperlink" Target="http://hr.lacounty.gov/subsites/OHP/pdf/Basic.driving.pdf" TargetMode="External"/><Relationship Id="rId502" Type="http://schemas.openxmlformats.org/officeDocument/2006/relationships/hyperlink" Target="http://hr.lacounty.gov/subsites/OHP/pdf/0038.pdf" TargetMode="External"/><Relationship Id="rId34" Type="http://schemas.openxmlformats.org/officeDocument/2006/relationships/hyperlink" Target="http://hr.lacounty.gov/subsites/OHP/pdf/6502.pdf" TargetMode="External"/><Relationship Id="rId76" Type="http://schemas.openxmlformats.org/officeDocument/2006/relationships/hyperlink" Target="http://hr.lacounty.gov/subsites/OHP/pdf/Basic.driving.pdf" TargetMode="External"/><Relationship Id="rId141" Type="http://schemas.openxmlformats.org/officeDocument/2006/relationships/hyperlink" Target="http://hr.lacounty.gov/subsites/OHP/pdf/6471.pdf" TargetMode="External"/><Relationship Id="rId379" Type="http://schemas.openxmlformats.org/officeDocument/2006/relationships/hyperlink" Target="http://hr.lacounty.gov/subsites/OHP/pdf/Basic.driving.pdf" TargetMode="External"/><Relationship Id="rId7" Type="http://schemas.openxmlformats.org/officeDocument/2006/relationships/hyperlink" Target="mailto:craigwellman@msn.com" TargetMode="External"/><Relationship Id="rId183" Type="http://schemas.openxmlformats.org/officeDocument/2006/relationships/hyperlink" Target="http://hr.lacounty.gov/subsites/OHP/pdf/0201.pdf" TargetMode="External"/><Relationship Id="rId239" Type="http://schemas.openxmlformats.org/officeDocument/2006/relationships/hyperlink" Target="http://hr.lacounty.gov/subsites/OHP/pdf/9887.pdf" TargetMode="External"/><Relationship Id="rId390" Type="http://schemas.openxmlformats.org/officeDocument/2006/relationships/hyperlink" Target="http://hr.lacounty.gov/subsites/OHP/pdf/3033.pdf" TargetMode="External"/><Relationship Id="rId404" Type="http://schemas.openxmlformats.org/officeDocument/2006/relationships/hyperlink" Target="http://hr.lacounty.gov/subsites/OHP/pdf/8657.pdf" TargetMode="External"/><Relationship Id="rId446" Type="http://schemas.openxmlformats.org/officeDocument/2006/relationships/hyperlink" Target="http://hr.lacounty.gov/subsites/OHP/pdf/8610.pdf" TargetMode="External"/><Relationship Id="rId250" Type="http://schemas.openxmlformats.org/officeDocument/2006/relationships/hyperlink" Target="http://hr.lacounty.gov/subsites/OHP/pdf/6875.pdf" TargetMode="External"/><Relationship Id="rId292" Type="http://schemas.openxmlformats.org/officeDocument/2006/relationships/hyperlink" Target="http://hr.lacounty.gov/subsites/OHP/pdf/Basic.driving.pdf" TargetMode="External"/><Relationship Id="rId306" Type="http://schemas.openxmlformats.org/officeDocument/2006/relationships/hyperlink" Target="http://hr.lacounty.gov/subsites/OHP/pdf/2742.pdf" TargetMode="External"/><Relationship Id="rId488" Type="http://schemas.openxmlformats.org/officeDocument/2006/relationships/hyperlink" Target="http://hr.lacounty.gov/subsites/OHP/pdf/2329.pdf" TargetMode="External"/><Relationship Id="rId45" Type="http://schemas.openxmlformats.org/officeDocument/2006/relationships/hyperlink" Target="http://hr.lacounty.gov/subsites/OHP/pdf/7461.pdf" TargetMode="External"/><Relationship Id="rId87" Type="http://schemas.openxmlformats.org/officeDocument/2006/relationships/hyperlink" Target="http://hr.lacounty.gov/subsites/OHP/pdf/Basic.driving.pdf" TargetMode="External"/><Relationship Id="rId110" Type="http://schemas.openxmlformats.org/officeDocument/2006/relationships/hyperlink" Target="http://hr.lacounty.gov/subsites/OHP/pdf/5342.pdf" TargetMode="External"/><Relationship Id="rId348" Type="http://schemas.openxmlformats.org/officeDocument/2006/relationships/hyperlink" Target="http://hr.lacounty.gov/subsites/OHP/pdf/Basic.driving.pdf" TargetMode="External"/><Relationship Id="rId152" Type="http://schemas.openxmlformats.org/officeDocument/2006/relationships/hyperlink" Target="http://hr.lacounty.gov/subsites/OHP/pdf/6510.pdf" TargetMode="External"/><Relationship Id="rId194" Type="http://schemas.openxmlformats.org/officeDocument/2006/relationships/hyperlink" Target="http://hr.lacounty.gov/subsites/OHP/pdf/0328.pdf" TargetMode="External"/><Relationship Id="rId208" Type="http://schemas.openxmlformats.org/officeDocument/2006/relationships/hyperlink" Target="http://hr.lacounty.gov/subsites/OHP/pdf/6423.pdf" TargetMode="External"/><Relationship Id="rId415" Type="http://schemas.openxmlformats.org/officeDocument/2006/relationships/hyperlink" Target="http://hr.lacounty.gov/subsites/OHP/pdf/5456.pdf" TargetMode="External"/><Relationship Id="rId457" Type="http://schemas.openxmlformats.org/officeDocument/2006/relationships/hyperlink" Target="http://hr.lacounty.gov/subsites/OHP/pdf/Basic.driving.pdf" TargetMode="External"/><Relationship Id="rId240" Type="http://schemas.openxmlformats.org/officeDocument/2006/relationships/hyperlink" Target="http://hr.lacounty.gov/subsites/OHP/pdf/0735.pdf" TargetMode="External"/><Relationship Id="rId261" Type="http://schemas.openxmlformats.org/officeDocument/2006/relationships/hyperlink" Target="http://hr.lacounty.gov/subsites/OHP/pdf/Basic.driving.pdf" TargetMode="External"/><Relationship Id="rId478" Type="http://schemas.openxmlformats.org/officeDocument/2006/relationships/hyperlink" Target="http://hr.lacounty.gov/subsites/OHP/pdf/5096.pdf" TargetMode="External"/><Relationship Id="rId499" Type="http://schemas.openxmlformats.org/officeDocument/2006/relationships/hyperlink" Target="http://hr.lacounty.gov/subsites/OHP/pdf/7849.pdf" TargetMode="External"/><Relationship Id="rId14" Type="http://schemas.openxmlformats.org/officeDocument/2006/relationships/hyperlink" Target="http://hr.lacounty.gov/subsites/OHP/pdf/Basic.driving.pdf" TargetMode="External"/><Relationship Id="rId35" Type="http://schemas.openxmlformats.org/officeDocument/2006/relationships/hyperlink" Target="http://hr.lacounty.gov/subsites/OHP/pdf/6641.pdf" TargetMode="External"/><Relationship Id="rId56" Type="http://schemas.openxmlformats.org/officeDocument/2006/relationships/hyperlink" Target="http://hr.lacounty.gov/subsites/OHP/pdf/6924.pdf" TargetMode="External"/><Relationship Id="rId77" Type="http://schemas.openxmlformats.org/officeDocument/2006/relationships/hyperlink" Target="http://hr.lacounty.gov/subsites/OHP/pdf/3652.pdf" TargetMode="External"/><Relationship Id="rId100" Type="http://schemas.openxmlformats.org/officeDocument/2006/relationships/hyperlink" Target="http://hr.lacounty.gov/subsites/OHP/pdf/4195.pdf" TargetMode="External"/><Relationship Id="rId282" Type="http://schemas.openxmlformats.org/officeDocument/2006/relationships/hyperlink" Target="http://hr.lacounty.gov/subsites/OHP/pdf/2558.pdf" TargetMode="External"/><Relationship Id="rId317" Type="http://schemas.openxmlformats.org/officeDocument/2006/relationships/hyperlink" Target="http://hr.lacounty.gov/subsites/OHP/pdf/5837.pdf" TargetMode="External"/><Relationship Id="rId338" Type="http://schemas.openxmlformats.org/officeDocument/2006/relationships/hyperlink" Target="http://hr.lacounty.gov/subsites/OHP/pdf/5776.pdf" TargetMode="External"/><Relationship Id="rId359" Type="http://schemas.openxmlformats.org/officeDocument/2006/relationships/hyperlink" Target="http://hr.lacounty.gov/subsites/OHP/pdf/5871.pdf" TargetMode="External"/><Relationship Id="rId503" Type="http://schemas.openxmlformats.org/officeDocument/2006/relationships/hyperlink" Target="http://hr.lacounty.gov/subsites/OHP/pdf/6110.pdf" TargetMode="External"/><Relationship Id="rId8" Type="http://schemas.openxmlformats.org/officeDocument/2006/relationships/hyperlink" Target="mailto:Erlinda.Hernandez@ah.org" TargetMode="External"/><Relationship Id="rId98" Type="http://schemas.openxmlformats.org/officeDocument/2006/relationships/hyperlink" Target="http://hr.lacounty.gov/subsites/OHP/pdf/2490.pdf" TargetMode="External"/><Relationship Id="rId121" Type="http://schemas.openxmlformats.org/officeDocument/2006/relationships/hyperlink" Target="http://hr.lacounty.gov/subsites/OHP/pdf/Basic.driving.pdf" TargetMode="External"/><Relationship Id="rId142" Type="http://schemas.openxmlformats.org/officeDocument/2006/relationships/hyperlink" Target="http://hr.lacounty.gov/subsites/OHP/pdf/6468.pdf" TargetMode="External"/><Relationship Id="rId163" Type="http://schemas.openxmlformats.org/officeDocument/2006/relationships/hyperlink" Target="http://hr.lacounty.gov/subsites/OHP/pdf/5672.pdf" TargetMode="External"/><Relationship Id="rId184" Type="http://schemas.openxmlformats.org/officeDocument/2006/relationships/hyperlink" Target="http://hr.lacounty.gov/subsites/OHP/pdf/0198.pdf" TargetMode="External"/><Relationship Id="rId219" Type="http://schemas.openxmlformats.org/officeDocument/2006/relationships/hyperlink" Target="http://hr.lacounty.gov/subsites/OHP/pdf/Basic.driving.pdf" TargetMode="External"/><Relationship Id="rId370" Type="http://schemas.openxmlformats.org/officeDocument/2006/relationships/hyperlink" Target="http://hr.lacounty.gov/subsites/OHP/pdf/5133.pdf" TargetMode="External"/><Relationship Id="rId391" Type="http://schemas.openxmlformats.org/officeDocument/2006/relationships/hyperlink" Target="http://hr.lacounty.gov/subsites/OHP/pdf/3034.pdf" TargetMode="External"/><Relationship Id="rId405" Type="http://schemas.openxmlformats.org/officeDocument/2006/relationships/hyperlink" Target="http://hr.lacounty.gov/subsites/OHP/pdf/6526.pdf" TargetMode="External"/><Relationship Id="rId426" Type="http://schemas.openxmlformats.org/officeDocument/2006/relationships/hyperlink" Target="http://hr.lacounty.gov/subsites/OHP/pdf/2717M.pdf" TargetMode="External"/><Relationship Id="rId447" Type="http://schemas.openxmlformats.org/officeDocument/2006/relationships/hyperlink" Target="http://hr.lacounty.gov/subsites/OHP/pdf/8659.pdf" TargetMode="External"/><Relationship Id="rId230" Type="http://schemas.openxmlformats.org/officeDocument/2006/relationships/hyperlink" Target="http://hr.lacounty.gov/subsites/OHP/pdf/2546.pdf" TargetMode="External"/><Relationship Id="rId251" Type="http://schemas.openxmlformats.org/officeDocument/2006/relationships/hyperlink" Target="http://hr.lacounty.gov/subsites/OHP/pdf/6832.pdf" TargetMode="External"/><Relationship Id="rId468" Type="http://schemas.openxmlformats.org/officeDocument/2006/relationships/hyperlink" Target="http://hr.lacounty.gov/subsites/OHP/pdf/6065.pdf" TargetMode="External"/><Relationship Id="rId489" Type="http://schemas.openxmlformats.org/officeDocument/2006/relationships/hyperlink" Target="http://hr.lacounty.gov/subsites/OHP/pdf/2331.pdf" TargetMode="External"/><Relationship Id="rId25" Type="http://schemas.openxmlformats.org/officeDocument/2006/relationships/hyperlink" Target="http://hr.lacounty.gov/subsites/OHP/pdf/9877.pdf" TargetMode="External"/><Relationship Id="rId46" Type="http://schemas.openxmlformats.org/officeDocument/2006/relationships/hyperlink" Target="http://hr.lacounty.gov/subsites/OHP/pdf/7465.pdf" TargetMode="External"/><Relationship Id="rId67" Type="http://schemas.openxmlformats.org/officeDocument/2006/relationships/hyperlink" Target="http://hr.lacounty.gov/subsites/OHP/pdf/Basic.driving.pdf" TargetMode="External"/><Relationship Id="rId272" Type="http://schemas.openxmlformats.org/officeDocument/2006/relationships/hyperlink" Target="http://hr.lacounty.gov/subsites/OHP/pdf/9802.pdf" TargetMode="External"/><Relationship Id="rId293" Type="http://schemas.openxmlformats.org/officeDocument/2006/relationships/hyperlink" Target="http://hr.lacounty.gov/subsites/OHP/pdf/4802.pdf" TargetMode="External"/><Relationship Id="rId307" Type="http://schemas.openxmlformats.org/officeDocument/2006/relationships/hyperlink" Target="http://hr.lacounty.gov/subsites/OHP/pdf/5993.pdf" TargetMode="External"/><Relationship Id="rId328" Type="http://schemas.openxmlformats.org/officeDocument/2006/relationships/hyperlink" Target="http://hr.lacounty.gov/subsites/OHP/pdf/Basic.driving.pdf" TargetMode="External"/><Relationship Id="rId349" Type="http://schemas.openxmlformats.org/officeDocument/2006/relationships/hyperlink" Target="http://hr.lacounty.gov/subsites/OHP/pdf/1136.pdf" TargetMode="External"/><Relationship Id="rId88" Type="http://schemas.openxmlformats.org/officeDocument/2006/relationships/hyperlink" Target="http://hr.lacounty.gov/subsites/OHP/pdf/Basic.driving.pdf" TargetMode="External"/><Relationship Id="rId111" Type="http://schemas.openxmlformats.org/officeDocument/2006/relationships/hyperlink" Target="http://hr.lacounty.gov/subsites/OHP/pdf/6774.pdf" TargetMode="External"/><Relationship Id="rId132" Type="http://schemas.openxmlformats.org/officeDocument/2006/relationships/hyperlink" Target="http://hr.lacounty.gov/subsites/OHP/pdf/2707.pdf" TargetMode="External"/><Relationship Id="rId153" Type="http://schemas.openxmlformats.org/officeDocument/2006/relationships/hyperlink" Target="http://hr.lacounty.gov/subsites/OHP/pdf/Basic.driving.pdf" TargetMode="External"/><Relationship Id="rId174" Type="http://schemas.openxmlformats.org/officeDocument/2006/relationships/hyperlink" Target="http://hr.lacounty.gov/subsites/OHP/pdf/9571.pdf" TargetMode="External"/><Relationship Id="rId195" Type="http://schemas.openxmlformats.org/officeDocument/2006/relationships/hyperlink" Target="http://hr.lacounty.gov/subsites/OHP/pdf/0326.pdf" TargetMode="External"/><Relationship Id="rId209" Type="http://schemas.openxmlformats.org/officeDocument/2006/relationships/hyperlink" Target="http://hr.lacounty.gov/subsites/OHP/pdf/7617.pdf" TargetMode="External"/><Relationship Id="rId360" Type="http://schemas.openxmlformats.org/officeDocument/2006/relationships/hyperlink" Target="http://hr.lacounty.gov/subsites/OHP/pdf/5872.pdf" TargetMode="External"/><Relationship Id="rId381" Type="http://schemas.openxmlformats.org/officeDocument/2006/relationships/hyperlink" Target="http://hr.lacounty.gov/subsites/OHP/pdf/Basic.driving.pdf" TargetMode="External"/><Relationship Id="rId416" Type="http://schemas.openxmlformats.org/officeDocument/2006/relationships/hyperlink" Target="http://hr.lacounty.gov/subsites/OHP/pdf/7269.pdf" TargetMode="External"/><Relationship Id="rId220" Type="http://schemas.openxmlformats.org/officeDocument/2006/relationships/hyperlink" Target="http://hr.lacounty.gov/subsites/OHP/pdf/7434.pdf" TargetMode="External"/><Relationship Id="rId241" Type="http://schemas.openxmlformats.org/officeDocument/2006/relationships/hyperlink" Target="http://hr.lacounty.gov/subsites/OHP/pdf/0736.pdf" TargetMode="External"/><Relationship Id="rId437" Type="http://schemas.openxmlformats.org/officeDocument/2006/relationships/hyperlink" Target="http://hr.lacounty.gov/subsites/OHP/pdf/1136.pdf" TargetMode="External"/><Relationship Id="rId458" Type="http://schemas.openxmlformats.org/officeDocument/2006/relationships/hyperlink" Target="http://hr.lacounty.gov/subsites/OHP/pdf/Basic.driving.pdf" TargetMode="External"/><Relationship Id="rId479" Type="http://schemas.openxmlformats.org/officeDocument/2006/relationships/hyperlink" Target="http://hr.lacounty.gov/subsites/OHP/pdf/7365.pdf" TargetMode="External"/><Relationship Id="rId15" Type="http://schemas.openxmlformats.org/officeDocument/2006/relationships/hyperlink" Target="http://hr.lacounty.gov/subsites/OHP/pdf/6076.pdf" TargetMode="External"/><Relationship Id="rId36" Type="http://schemas.openxmlformats.org/officeDocument/2006/relationships/hyperlink" Target="http://hr.lacounty.gov/subsites/OHP/pdf/Basic.driving.pdf" TargetMode="External"/><Relationship Id="rId57" Type="http://schemas.openxmlformats.org/officeDocument/2006/relationships/hyperlink" Target="http://hr.lacounty.gov/subsites/OHP/pdf/9302.pdf" TargetMode="External"/><Relationship Id="rId262" Type="http://schemas.openxmlformats.org/officeDocument/2006/relationships/hyperlink" Target="http://hr.lacounty.gov/subsites/OHP/pdf/5104.pdf" TargetMode="External"/><Relationship Id="rId283" Type="http://schemas.openxmlformats.org/officeDocument/2006/relationships/hyperlink" Target="http://hr.lacounty.gov/subsites/OHP/pdf/2559.pdf" TargetMode="External"/><Relationship Id="rId318" Type="http://schemas.openxmlformats.org/officeDocument/2006/relationships/hyperlink" Target="http://hr.lacounty.gov/subsites/OHP/pdf/5839.pdf" TargetMode="External"/><Relationship Id="rId339" Type="http://schemas.openxmlformats.org/officeDocument/2006/relationships/hyperlink" Target="http://hr.lacounty.gov/subsites/OHP/pdf/1136.pdf" TargetMode="External"/><Relationship Id="rId490" Type="http://schemas.openxmlformats.org/officeDocument/2006/relationships/hyperlink" Target="http://hr.lacounty.gov/subsites/OHP/pdf/9844.pdf" TargetMode="External"/><Relationship Id="rId504" Type="http://schemas.openxmlformats.org/officeDocument/2006/relationships/hyperlink" Target="http://hr.lacounty.gov/subsites/OHP/pdf/6117.pdf" TargetMode="External"/><Relationship Id="rId78" Type="http://schemas.openxmlformats.org/officeDocument/2006/relationships/hyperlink" Target="http://hr.lacounty.gov/subsites/OHP/pdf/1641.pdf" TargetMode="External"/><Relationship Id="rId99" Type="http://schemas.openxmlformats.org/officeDocument/2006/relationships/hyperlink" Target="http://hr.lacounty.gov/subsites/OHP/pdf/6601.pdf" TargetMode="External"/><Relationship Id="rId101" Type="http://schemas.openxmlformats.org/officeDocument/2006/relationships/hyperlink" Target="http://hr.lacounty.gov/subsites/OHP/pdf/Basic.driving.pdf" TargetMode="External"/><Relationship Id="rId122" Type="http://schemas.openxmlformats.org/officeDocument/2006/relationships/hyperlink" Target="http://hr.lacounty.gov/subsites/OHP/pdf/Basic.driving.pdf" TargetMode="External"/><Relationship Id="rId143" Type="http://schemas.openxmlformats.org/officeDocument/2006/relationships/hyperlink" Target="http://hr.lacounty.gov/subsites/OHP/pdf/6480.pdf" TargetMode="External"/><Relationship Id="rId164" Type="http://schemas.openxmlformats.org/officeDocument/2006/relationships/hyperlink" Target="http://hr.lacounty.gov/subsites/OHP/pdf/5673.pdf" TargetMode="External"/><Relationship Id="rId185" Type="http://schemas.openxmlformats.org/officeDocument/2006/relationships/hyperlink" Target="http://hr.lacounty.gov/subsites/OHP/pdf/0232.pdf" TargetMode="External"/><Relationship Id="rId350" Type="http://schemas.openxmlformats.org/officeDocument/2006/relationships/hyperlink" Target="http://hr.lacounty.gov/subsites/OHP/pdf/2450.pdf" TargetMode="External"/><Relationship Id="rId371" Type="http://schemas.openxmlformats.org/officeDocument/2006/relationships/hyperlink" Target="http://hr.lacounty.gov/subsites/OHP/pdf/5139.pdf" TargetMode="External"/><Relationship Id="rId406" Type="http://schemas.openxmlformats.org/officeDocument/2006/relationships/hyperlink" Target="http://hr.lacounty.gov/subsites/OHP/pdf/6542.pdf" TargetMode="External"/><Relationship Id="rId9" Type="http://schemas.openxmlformats.org/officeDocument/2006/relationships/hyperlink" Target="http://hr.lacounty.gov/subsites/OHP/pdf/Basic.driving.pdf" TargetMode="External"/><Relationship Id="rId210" Type="http://schemas.openxmlformats.org/officeDocument/2006/relationships/hyperlink" Target="http://hr.lacounty.gov/subsites/OHP/pdf/6037.pdf" TargetMode="External"/><Relationship Id="rId392" Type="http://schemas.openxmlformats.org/officeDocument/2006/relationships/hyperlink" Target="http://hr.lacounty.gov/subsites/OHP/pdf/Basic.driving.pdf" TargetMode="External"/><Relationship Id="rId427" Type="http://schemas.openxmlformats.org/officeDocument/2006/relationships/hyperlink" Target="http://hr.lacounty.gov/subsites/OHP/pdf/2717AI.pdf" TargetMode="External"/><Relationship Id="rId448" Type="http://schemas.openxmlformats.org/officeDocument/2006/relationships/hyperlink" Target="http://hr.lacounty.gov/subsites/OHP/pdf/Basic.driving.pdf" TargetMode="External"/><Relationship Id="rId469" Type="http://schemas.openxmlformats.org/officeDocument/2006/relationships/hyperlink" Target="http://hr.lacounty.gov/subsites/OHP/pdf/6054.pdf" TargetMode="External"/><Relationship Id="rId26" Type="http://schemas.openxmlformats.org/officeDocument/2006/relationships/hyperlink" Target="http://hr.lacounty.gov/subsites/OHP/pdf/0283.pdf" TargetMode="External"/><Relationship Id="rId231" Type="http://schemas.openxmlformats.org/officeDocument/2006/relationships/hyperlink" Target="http://hr.lacounty.gov/subsites/OHP/pdf/6777.pdf" TargetMode="External"/><Relationship Id="rId252" Type="http://schemas.openxmlformats.org/officeDocument/2006/relationships/hyperlink" Target="http://hr.lacounty.gov/subsites/OHP/pdf/2745.pdf" TargetMode="External"/><Relationship Id="rId273" Type="http://schemas.openxmlformats.org/officeDocument/2006/relationships/hyperlink" Target="http://hr.lacounty.gov/subsites/OHP/pdf/Basic.driving.pdf" TargetMode="External"/><Relationship Id="rId294" Type="http://schemas.openxmlformats.org/officeDocument/2006/relationships/hyperlink" Target="http://hr.lacounty.gov/subsites/OHP/pdf/5856.pdf" TargetMode="External"/><Relationship Id="rId308" Type="http://schemas.openxmlformats.org/officeDocument/2006/relationships/hyperlink" Target="http://hr.lacounty.gov/subsites/OHP/pdf/0048.pdf" TargetMode="External"/><Relationship Id="rId329" Type="http://schemas.openxmlformats.org/officeDocument/2006/relationships/hyperlink" Target="http://hr.lacounty.gov/subsites/OHP/pdf/2964.pdf" TargetMode="External"/><Relationship Id="rId480" Type="http://schemas.openxmlformats.org/officeDocument/2006/relationships/hyperlink" Target="http://hr.lacounty.gov/subsites/OHP/pdf/8261.pdf" TargetMode="External"/><Relationship Id="rId47" Type="http://schemas.openxmlformats.org/officeDocument/2006/relationships/hyperlink" Target="http://hr.lacounty.gov/subsites/OHP/pdf/6611.pdf" TargetMode="External"/><Relationship Id="rId68" Type="http://schemas.openxmlformats.org/officeDocument/2006/relationships/hyperlink" Target="http://hr.lacounty.gov/subsites/OHP/pdf/Basic.driving.pdf" TargetMode="External"/><Relationship Id="rId89" Type="http://schemas.openxmlformats.org/officeDocument/2006/relationships/hyperlink" Target="http://hr.lacounty.gov/subsites/OHP/pdf/6053.pdf" TargetMode="External"/><Relationship Id="rId112" Type="http://schemas.openxmlformats.org/officeDocument/2006/relationships/hyperlink" Target="http://hr.lacounty.gov/subsites/OHP/pdf/6778.pdf" TargetMode="External"/><Relationship Id="rId133" Type="http://schemas.openxmlformats.org/officeDocument/2006/relationships/hyperlink" Target="http://hr.lacounty.gov/subsites/OHP/pdf/2708AI.pdf" TargetMode="External"/><Relationship Id="rId154" Type="http://schemas.openxmlformats.org/officeDocument/2006/relationships/hyperlink" Target="http://hr.lacounty.gov/subsites/OHP/pdf/Basic.driving.pdf" TargetMode="External"/><Relationship Id="rId175" Type="http://schemas.openxmlformats.org/officeDocument/2006/relationships/hyperlink" Target="http://hr.lacounty.gov/subsites/OHP/pdf/1156.pdf" TargetMode="External"/><Relationship Id="rId340" Type="http://schemas.openxmlformats.org/officeDocument/2006/relationships/hyperlink" Target="http://hr.lacounty.gov/subsites/OHP/pdf/7575.pdf" TargetMode="External"/><Relationship Id="rId361" Type="http://schemas.openxmlformats.org/officeDocument/2006/relationships/hyperlink" Target="http://hr.lacounty.gov/subsites/OHP/pdf/5870.pdf" TargetMode="External"/><Relationship Id="rId196" Type="http://schemas.openxmlformats.org/officeDocument/2006/relationships/hyperlink" Target="https://hr.lacounty.gov/subsites/OHP/pdf/6609.pdf" TargetMode="External"/><Relationship Id="rId200" Type="http://schemas.openxmlformats.org/officeDocument/2006/relationships/hyperlink" Target="http://hr.lacounty.gov/subsites/OHP/pdf/0350.pdf" TargetMode="External"/><Relationship Id="rId382" Type="http://schemas.openxmlformats.org/officeDocument/2006/relationships/hyperlink" Target="http://hr.lacounty.gov/subsites/OHP/pdf/Basic.driving.pdf" TargetMode="External"/><Relationship Id="rId417" Type="http://schemas.openxmlformats.org/officeDocument/2006/relationships/hyperlink" Target="http://hr.lacounty.gov/subsites/OHP/pdf/5774.pdf" TargetMode="External"/><Relationship Id="rId438" Type="http://schemas.openxmlformats.org/officeDocument/2006/relationships/hyperlink" Target="http://hr.lacounty.gov/subsites/OHP/pdf/7754.pdf" TargetMode="External"/><Relationship Id="rId459" Type="http://schemas.openxmlformats.org/officeDocument/2006/relationships/hyperlink" Target="http://hr.lacounty.gov/subsites/OHP/pdf/6175.pdf" TargetMode="External"/><Relationship Id="rId16" Type="http://schemas.openxmlformats.org/officeDocument/2006/relationships/hyperlink" Target="http://hr.lacounty.gov/subsites/OHP/pdf/6077.pdf" TargetMode="External"/><Relationship Id="rId221" Type="http://schemas.openxmlformats.org/officeDocument/2006/relationships/hyperlink" Target="http://hr.lacounty.gov/subsites/OHP/pdf/6051.pdf" TargetMode="External"/><Relationship Id="rId242" Type="http://schemas.openxmlformats.org/officeDocument/2006/relationships/hyperlink" Target="http://hr.lacounty.gov/subsites/OHP/pdf/8670.pdf" TargetMode="External"/><Relationship Id="rId263" Type="http://schemas.openxmlformats.org/officeDocument/2006/relationships/hyperlink" Target="http://hr.lacounty.gov/subsites/OHP/pdf/2719.pdf" TargetMode="External"/><Relationship Id="rId284" Type="http://schemas.openxmlformats.org/officeDocument/2006/relationships/hyperlink" Target="http://hr.lacounty.gov/subsites/OHP/pdf/5286.pdf" TargetMode="External"/><Relationship Id="rId319" Type="http://schemas.openxmlformats.org/officeDocument/2006/relationships/hyperlink" Target="http://hr.lacounty.gov/subsites/OHP/pdf/5843.pdf" TargetMode="External"/><Relationship Id="rId470" Type="http://schemas.openxmlformats.org/officeDocument/2006/relationships/hyperlink" Target="http://hr.lacounty.gov/subsites/OHP/pdf/6063.pdf" TargetMode="External"/><Relationship Id="rId491" Type="http://schemas.openxmlformats.org/officeDocument/2006/relationships/hyperlink" Target="http://hr.lacounty.gov/subsites/OHP/pdf/2332.pdf" TargetMode="External"/><Relationship Id="rId505" Type="http://schemas.openxmlformats.org/officeDocument/2006/relationships/hyperlink" Target="http://hr.lacounty.gov/subsites/OHP/pdf/9151.pdf" TargetMode="External"/><Relationship Id="rId37" Type="http://schemas.openxmlformats.org/officeDocument/2006/relationships/hyperlink" Target="http://hr.lacounty.gov/subsites/OHP/pdf/7222.pdf" TargetMode="External"/><Relationship Id="rId58" Type="http://schemas.openxmlformats.org/officeDocument/2006/relationships/hyperlink" Target="http://hr.lacounty.gov/subsites/OHP/pdf/2721AI.pdf" TargetMode="External"/><Relationship Id="rId79" Type="http://schemas.openxmlformats.org/officeDocument/2006/relationships/hyperlink" Target="http://hr.lacounty.gov/subsites/OHP/pdf/1136hl.pdf" TargetMode="External"/><Relationship Id="rId102" Type="http://schemas.openxmlformats.org/officeDocument/2006/relationships/hyperlink" Target="http://hr.lacounty.gov/subsites/OHP/pdf/Basic.driving.pdf" TargetMode="External"/><Relationship Id="rId123" Type="http://schemas.openxmlformats.org/officeDocument/2006/relationships/hyperlink" Target="http://hr.lacounty.gov/subsites/OHP/pdf/8604.pdf" TargetMode="External"/><Relationship Id="rId144" Type="http://schemas.openxmlformats.org/officeDocument/2006/relationships/hyperlink" Target="http://hr.lacounty.gov/subsites/OHP/pdf/6477.pdf" TargetMode="External"/><Relationship Id="rId330" Type="http://schemas.openxmlformats.org/officeDocument/2006/relationships/hyperlink" Target="http://hr.lacounty.gov/subsites/OHP/pdf/2966.pdf" TargetMode="External"/><Relationship Id="rId90" Type="http://schemas.openxmlformats.org/officeDocument/2006/relationships/hyperlink" Target="http://hr.lacounty.gov/subsites/OHP/pdf/7816.pdf" TargetMode="External"/><Relationship Id="rId165" Type="http://schemas.openxmlformats.org/officeDocument/2006/relationships/hyperlink" Target="http://hr.lacounty.gov/subsites/OHP/pdf/5668.pdf" TargetMode="External"/><Relationship Id="rId186" Type="http://schemas.openxmlformats.org/officeDocument/2006/relationships/hyperlink" Target="http://hr.lacounty.gov/subsites/OHP/pdf/6769.pdf" TargetMode="External"/><Relationship Id="rId351" Type="http://schemas.openxmlformats.org/officeDocument/2006/relationships/hyperlink" Target="http://hr.lacounty.gov/subsites/OHP/pdf/5922.pdf" TargetMode="External"/><Relationship Id="rId372" Type="http://schemas.openxmlformats.org/officeDocument/2006/relationships/hyperlink" Target="http://hr.lacounty.gov/subsites/OHP/pdf/5133.pdf" TargetMode="External"/><Relationship Id="rId393" Type="http://schemas.openxmlformats.org/officeDocument/2006/relationships/hyperlink" Target="http://hr.lacounty.gov/subsites/OHP/pdf/Basic.driving.pdf" TargetMode="External"/><Relationship Id="rId407" Type="http://schemas.openxmlformats.org/officeDocument/2006/relationships/hyperlink" Target="http://hr.lacounty.gov/subsites/OHP/pdf/6613.pdf" TargetMode="External"/><Relationship Id="rId428" Type="http://schemas.openxmlformats.org/officeDocument/2006/relationships/hyperlink" Target="http://hr.lacounty.gov/subsites/OHP/pdf/7662.pdf" TargetMode="External"/><Relationship Id="rId449" Type="http://schemas.openxmlformats.org/officeDocument/2006/relationships/hyperlink" Target="http://hr.lacounty.gov/subsites/OHP/pdf/2304.pdf" TargetMode="External"/><Relationship Id="rId211" Type="http://schemas.openxmlformats.org/officeDocument/2006/relationships/hyperlink" Target="http://hr.lacounty.gov/subsites/OHP/pdf/Basic.driving.pdf" TargetMode="External"/><Relationship Id="rId232" Type="http://schemas.openxmlformats.org/officeDocument/2006/relationships/hyperlink" Target="http://hr.lacounty.gov/subsites/OHP/pdf/3093.pdf" TargetMode="External"/><Relationship Id="rId253" Type="http://schemas.openxmlformats.org/officeDocument/2006/relationships/hyperlink" Target="http://hr.lacounty.gov/subsites/OHP/pdf/8325.pdf" TargetMode="External"/><Relationship Id="rId274" Type="http://schemas.openxmlformats.org/officeDocument/2006/relationships/hyperlink" Target="http://hr.lacounty.gov/subsites/OHP/pdf/6587.pdf" TargetMode="External"/><Relationship Id="rId295" Type="http://schemas.openxmlformats.org/officeDocument/2006/relationships/hyperlink" Target="http://hr.lacounty.gov/subsites/OHP/pdf/5857.pdf" TargetMode="External"/><Relationship Id="rId309" Type="http://schemas.openxmlformats.org/officeDocument/2006/relationships/hyperlink" Target="http://hr.lacounty.gov/subsites/OHP/pdf/0049.pdf" TargetMode="External"/><Relationship Id="rId460" Type="http://schemas.openxmlformats.org/officeDocument/2006/relationships/hyperlink" Target="http://hr.lacounty.gov/subsites/OHP/pdf/1592.pdf" TargetMode="External"/><Relationship Id="rId481" Type="http://schemas.openxmlformats.org/officeDocument/2006/relationships/hyperlink" Target="http://hr.lacounty.gov/subsites/OHP/pdf/8262.pdf" TargetMode="External"/><Relationship Id="rId27" Type="http://schemas.openxmlformats.org/officeDocument/2006/relationships/hyperlink" Target="http://hr.lacounty.gov/subsites/OHP/pdf/Basic.driving.pdf" TargetMode="External"/><Relationship Id="rId48" Type="http://schemas.openxmlformats.org/officeDocument/2006/relationships/hyperlink" Target="http://hr.lacounty.gov/subsites/OHP/pdf/Basic.driving.pdf" TargetMode="External"/><Relationship Id="rId69" Type="http://schemas.openxmlformats.org/officeDocument/2006/relationships/hyperlink" Target="http://hr.lacounty.gov/subsites/OHP/pdf/1136.pdf" TargetMode="External"/><Relationship Id="rId113" Type="http://schemas.openxmlformats.org/officeDocument/2006/relationships/hyperlink" Target="http://hr.lacounty.gov/subsites/OHP/pdf/6776.pdf" TargetMode="External"/><Relationship Id="rId134" Type="http://schemas.openxmlformats.org/officeDocument/2006/relationships/hyperlink" Target="http://hr.lacounty.gov/subsites/OHP/pdf/8655.pdf" TargetMode="External"/><Relationship Id="rId320" Type="http://schemas.openxmlformats.org/officeDocument/2006/relationships/hyperlink" Target="http://hr.lacounty.gov/subsites/OHP/pdf/Basic.No%20driving.pdf" TargetMode="External"/><Relationship Id="rId80" Type="http://schemas.openxmlformats.org/officeDocument/2006/relationships/hyperlink" Target="http://hr.lacounty.gov/subsites/OHP/pdf/9304HL.pdf" TargetMode="External"/><Relationship Id="rId155" Type="http://schemas.openxmlformats.org/officeDocument/2006/relationships/hyperlink" Target="http://hr.lacounty.gov/subsites/OHP/pdf/4362.pdf" TargetMode="External"/><Relationship Id="rId176" Type="http://schemas.openxmlformats.org/officeDocument/2006/relationships/hyperlink" Target="http://hr.lacounty.gov/subsites/OHP/pdf/1136.pdf" TargetMode="External"/><Relationship Id="rId197" Type="http://schemas.openxmlformats.org/officeDocument/2006/relationships/hyperlink" Target="http://hr.lacounty.gov/subsites/OHP/pdf/6012.pdf" TargetMode="External"/><Relationship Id="rId341" Type="http://schemas.openxmlformats.org/officeDocument/2006/relationships/hyperlink" Target="http://hr.lacounty.gov/subsites/OHP/pdf/9857.pdf" TargetMode="External"/><Relationship Id="rId362" Type="http://schemas.openxmlformats.org/officeDocument/2006/relationships/hyperlink" Target="http://hr.lacounty.gov/subsites/OHP/pdf/Basic.driving.pdf" TargetMode="External"/><Relationship Id="rId383" Type="http://schemas.openxmlformats.org/officeDocument/2006/relationships/hyperlink" Target="https://hr.lacounty.gov/wp-content/subsites/OHP/pdf/Basic.driving.pdf" TargetMode="External"/><Relationship Id="rId418" Type="http://schemas.openxmlformats.org/officeDocument/2006/relationships/hyperlink" Target="http://hr.lacounty.gov/subsites/OHP/pdf/9703.pdf" TargetMode="External"/><Relationship Id="rId439" Type="http://schemas.openxmlformats.org/officeDocument/2006/relationships/hyperlink" Target="http://hr.lacounty.gov/subsites/OHP/pdf/2482.pdf" TargetMode="External"/><Relationship Id="rId201" Type="http://schemas.openxmlformats.org/officeDocument/2006/relationships/hyperlink" Target="http://hr.lacounty.gov/subsites/OHP/pdf/0361.pdf" TargetMode="External"/><Relationship Id="rId222" Type="http://schemas.openxmlformats.org/officeDocument/2006/relationships/hyperlink" Target="http://hr.lacounty.gov/subsites/OHP/pdf/7492.pdf" TargetMode="External"/><Relationship Id="rId243" Type="http://schemas.openxmlformats.org/officeDocument/2006/relationships/hyperlink" Target="http://hr.lacounty.gov/subsites/OHP/pdf/2900.pdf" TargetMode="External"/><Relationship Id="rId264" Type="http://schemas.openxmlformats.org/officeDocument/2006/relationships/hyperlink" Target="http://hr.lacounty.gov/subsites/OHP/pdf/2719M.pdf" TargetMode="External"/><Relationship Id="rId285" Type="http://schemas.openxmlformats.org/officeDocument/2006/relationships/hyperlink" Target="http://hr.lacounty.gov/subsites/OHP/pdf/5121.pdf" TargetMode="External"/><Relationship Id="rId450" Type="http://schemas.openxmlformats.org/officeDocument/2006/relationships/hyperlink" Target="http://hr.lacounty.gov/subsites/OHP/pdf/1136.pdf" TargetMode="External"/><Relationship Id="rId471" Type="http://schemas.openxmlformats.org/officeDocument/2006/relationships/hyperlink" Target="http://hr.lacounty.gov/subsites/OHP/pdf/9853.pdf" TargetMode="External"/><Relationship Id="rId506" Type="http://schemas.openxmlformats.org/officeDocument/2006/relationships/hyperlink" Target="http://hr.lacounty.gov/subsites/OHP/pdf/8253.pdf" TargetMode="External"/><Relationship Id="rId17" Type="http://schemas.openxmlformats.org/officeDocument/2006/relationships/hyperlink" Target="http://hr.lacounty.gov/subsites/OHP/pdf/6079.pdf" TargetMode="External"/><Relationship Id="rId38" Type="http://schemas.openxmlformats.org/officeDocument/2006/relationships/hyperlink" Target="http://hr.lacounty.gov/subsites/OHP/pdf/0005.pdf" TargetMode="External"/><Relationship Id="rId59" Type="http://schemas.openxmlformats.org/officeDocument/2006/relationships/hyperlink" Target="http://hr.lacounty.gov/subsites/OHP/pdf/8250.pdf" TargetMode="External"/><Relationship Id="rId103" Type="http://schemas.openxmlformats.org/officeDocument/2006/relationships/hyperlink" Target="http://hr.lacounty.gov/subsites/OHP/pdf/6396.pdf" TargetMode="External"/><Relationship Id="rId124" Type="http://schemas.openxmlformats.org/officeDocument/2006/relationships/hyperlink" Target="http://hr.lacounty.gov/subsites/OHP/pdf/8608.pdf" TargetMode="External"/><Relationship Id="rId310" Type="http://schemas.openxmlformats.org/officeDocument/2006/relationships/hyperlink" Target="http://hr.lacounty.gov/subsites/OHP/pdf/5512.pdf" TargetMode="External"/><Relationship Id="rId492" Type="http://schemas.openxmlformats.org/officeDocument/2006/relationships/hyperlink" Target="http://hr.lacounty.gov/subsites/OHP/pdf/2332.pdf" TargetMode="External"/><Relationship Id="rId70" Type="http://schemas.openxmlformats.org/officeDocument/2006/relationships/hyperlink" Target="http://hr.lacounty.gov/subsites/OHP/pdf/Basic.driving.pdf" TargetMode="External"/><Relationship Id="rId91" Type="http://schemas.openxmlformats.org/officeDocument/2006/relationships/hyperlink" Target="http://hr.lacounty.gov/subsites/OHP/pdf/7824.pdf" TargetMode="External"/><Relationship Id="rId145" Type="http://schemas.openxmlformats.org/officeDocument/2006/relationships/hyperlink" Target="http://hr.lacounty.gov/subsites/OHP/pdf/6492.pdf" TargetMode="External"/><Relationship Id="rId166" Type="http://schemas.openxmlformats.org/officeDocument/2006/relationships/hyperlink" Target="http://hr.lacounty.gov/subsites/OHP/pdf/6607.pdf" TargetMode="External"/><Relationship Id="rId187" Type="http://schemas.openxmlformats.org/officeDocument/2006/relationships/hyperlink" Target="http://hr.lacounty.gov/subsites/OHP/pdf/6411.pdf" TargetMode="External"/><Relationship Id="rId331" Type="http://schemas.openxmlformats.org/officeDocument/2006/relationships/hyperlink" Target="http://hr.lacounty.gov/subsites/OHP/pdf/7374.pdf" TargetMode="External"/><Relationship Id="rId352" Type="http://schemas.openxmlformats.org/officeDocument/2006/relationships/hyperlink" Target="http://hr.lacounty.gov/subsites/OHP/pdf/5922R.pdf" TargetMode="External"/><Relationship Id="rId373" Type="http://schemas.openxmlformats.org/officeDocument/2006/relationships/hyperlink" Target="http://hr.lacounty.gov/subsites/OHP/pdf/5139.pdf" TargetMode="External"/><Relationship Id="rId394" Type="http://schemas.openxmlformats.org/officeDocument/2006/relationships/hyperlink" Target="http://hr.lacounty.gov/subsites/OHP/pdf/Basic.driving.pdf" TargetMode="External"/><Relationship Id="rId408" Type="http://schemas.openxmlformats.org/officeDocument/2006/relationships/hyperlink" Target="http://hr.lacounty.gov/subsites/OHP/pdf/6622.pdf" TargetMode="External"/><Relationship Id="rId429" Type="http://schemas.openxmlformats.org/officeDocument/2006/relationships/hyperlink" Target="http://hr.lacounty.gov/subsites/OHP/pdf/6976.pdf" TargetMode="External"/><Relationship Id="rId1" Type="http://schemas.openxmlformats.org/officeDocument/2006/relationships/styles" Target="styles.xml"/><Relationship Id="rId212" Type="http://schemas.openxmlformats.org/officeDocument/2006/relationships/hyperlink" Target="http://hr.lacounty.gov/subsites/OHP/pdf/Basic.driving.pdf" TargetMode="External"/><Relationship Id="rId233" Type="http://schemas.openxmlformats.org/officeDocument/2006/relationships/hyperlink" Target="https://hr.lacounty.gov/wp-content/subsites/OHP/pdf/Basic.driving.pdf" TargetMode="External"/><Relationship Id="rId254" Type="http://schemas.openxmlformats.org/officeDocument/2006/relationships/hyperlink" Target="http://hr.lacounty.gov/subsites/OHP/pdf/9325.pdf" TargetMode="External"/><Relationship Id="rId440" Type="http://schemas.openxmlformats.org/officeDocument/2006/relationships/hyperlink" Target="http://hr.lacounty.gov/subsites/OHP/pdf/8258.pdf" TargetMode="External"/><Relationship Id="rId28" Type="http://schemas.openxmlformats.org/officeDocument/2006/relationships/hyperlink" Target="http://hr.lacounty.gov/subsites/OHP/pdf/0282.pdf" TargetMode="External"/><Relationship Id="rId49" Type="http://schemas.openxmlformats.org/officeDocument/2006/relationships/hyperlink" Target="http://hr.lacounty.gov/subsites/OHP/pdf/Basic.driving.pdf" TargetMode="External"/><Relationship Id="rId114" Type="http://schemas.openxmlformats.org/officeDocument/2006/relationships/hyperlink" Target="http://hr.lacounty.gov/subsites/OHP/pdf/9306.pdf" TargetMode="External"/><Relationship Id="rId275" Type="http://schemas.openxmlformats.org/officeDocument/2006/relationships/hyperlink" Target="http://hr.lacounty.gov/subsites/OHP/pdf/9815.pdf" TargetMode="External"/><Relationship Id="rId296" Type="http://schemas.openxmlformats.org/officeDocument/2006/relationships/hyperlink" Target="http://hr.lacounty.gov/subsites/OHP/pdf/5858.pdf" TargetMode="External"/><Relationship Id="rId300" Type="http://schemas.openxmlformats.org/officeDocument/2006/relationships/hyperlink" Target="http://hr.lacounty.gov/subsites/OHP/pdf/6973.pdf" TargetMode="External"/><Relationship Id="rId461" Type="http://schemas.openxmlformats.org/officeDocument/2006/relationships/hyperlink" Target="http://hr.lacounty.gov/subsites/OHP/pdf/4949.pdf" TargetMode="External"/><Relationship Id="rId482" Type="http://schemas.openxmlformats.org/officeDocument/2006/relationships/hyperlink" Target="http://hr.lacounty.gov/subsites/OHP/pdf/8263.pdf" TargetMode="External"/><Relationship Id="rId60" Type="http://schemas.openxmlformats.org/officeDocument/2006/relationships/hyperlink" Target="http://hr.lacounty.gov/subsites/OHP/pdf/6257.pdf" TargetMode="External"/><Relationship Id="rId81" Type="http://schemas.openxmlformats.org/officeDocument/2006/relationships/hyperlink" Target="http://hr.lacounty.gov/subsites/OHP/pdf/5064.pdf" TargetMode="External"/><Relationship Id="rId135" Type="http://schemas.openxmlformats.org/officeDocument/2006/relationships/hyperlink" Target="http://hr.lacounty.gov/subsites/OHP/pdf/5794.pdf" TargetMode="External"/><Relationship Id="rId156" Type="http://schemas.openxmlformats.org/officeDocument/2006/relationships/hyperlink" Target="http://hr.lacounty.gov/subsites/OHP/pdf/3852.pdf" TargetMode="External"/><Relationship Id="rId177" Type="http://schemas.openxmlformats.org/officeDocument/2006/relationships/hyperlink" Target="http://hr.lacounty.gov/subsites/OHP/pdf/2432.pdf" TargetMode="External"/><Relationship Id="rId198" Type="http://schemas.openxmlformats.org/officeDocument/2006/relationships/hyperlink" Target="http://hr.lacounty.gov/subsites/OHP/pdf/6619.pdf" TargetMode="External"/><Relationship Id="rId321" Type="http://schemas.openxmlformats.org/officeDocument/2006/relationships/hyperlink" Target="http://hr.lacounty.gov/subsites/OHP/pdf/5476.pdf" TargetMode="External"/><Relationship Id="rId342" Type="http://schemas.openxmlformats.org/officeDocument/2006/relationships/hyperlink" Target="http://hr.lacounty.gov/subsites/OHP/pdf/8161.pdf" TargetMode="External"/><Relationship Id="rId363" Type="http://schemas.openxmlformats.org/officeDocument/2006/relationships/hyperlink" Target="http://hr.lacounty.gov/subsites/OHP/pdf/7745.pdf" TargetMode="External"/><Relationship Id="rId384" Type="http://schemas.openxmlformats.org/officeDocument/2006/relationships/hyperlink" Target="https://hr.lacounty.gov/wp-content/subsites/OHP/pdf/Basic.driving.pdf" TargetMode="External"/><Relationship Id="rId419" Type="http://schemas.openxmlformats.org/officeDocument/2006/relationships/hyperlink" Target="http://hr.lacounty.gov/subsites/OHP/pdf/7615.pdf" TargetMode="External"/><Relationship Id="rId202" Type="http://schemas.openxmlformats.org/officeDocument/2006/relationships/hyperlink" Target="http://hr.lacounty.gov/subsites/OHP/pdf/0352.pdf" TargetMode="External"/><Relationship Id="rId223" Type="http://schemas.openxmlformats.org/officeDocument/2006/relationships/hyperlink" Target="http://hr.lacounty.gov/subsites/OHP/pdf/6354.pdf" TargetMode="External"/><Relationship Id="rId244" Type="http://schemas.openxmlformats.org/officeDocument/2006/relationships/hyperlink" Target="http://hr.lacounty.gov/subsites/OHP/pdf/2901.pdf" TargetMode="External"/><Relationship Id="rId430" Type="http://schemas.openxmlformats.org/officeDocument/2006/relationships/hyperlink" Target="http://hr.lacounty.gov/subsites/OHP/pdf/5335.pdf" TargetMode="External"/><Relationship Id="rId18" Type="http://schemas.openxmlformats.org/officeDocument/2006/relationships/hyperlink" Target="http://hr.lacounty.gov/subsites/OHP/pdf/5065.pdf" TargetMode="External"/><Relationship Id="rId39" Type="http://schemas.openxmlformats.org/officeDocument/2006/relationships/hyperlink" Target="http://hr.lacounty.gov/subsites/OHP/pdf/Basic.driving.pdf" TargetMode="External"/><Relationship Id="rId265" Type="http://schemas.openxmlformats.org/officeDocument/2006/relationships/hyperlink" Target="http://hr.lacounty.gov/subsites/OHP/pdf/2719AI.pdf" TargetMode="External"/><Relationship Id="rId286" Type="http://schemas.openxmlformats.org/officeDocument/2006/relationships/hyperlink" Target="http://hr.lacounty.gov/subsites/OHP/pdf/Basic.driving.pdf" TargetMode="External"/><Relationship Id="rId451" Type="http://schemas.openxmlformats.org/officeDocument/2006/relationships/hyperlink" Target="http://hr.lacounty.gov/subsites/OHP/pdf/6591.pdf" TargetMode="External"/><Relationship Id="rId472" Type="http://schemas.openxmlformats.org/officeDocument/2006/relationships/hyperlink" Target="http://hr.lacounty.gov/subsites/OHP/pdf/9854.pdf" TargetMode="External"/><Relationship Id="rId493" Type="http://schemas.openxmlformats.org/officeDocument/2006/relationships/hyperlink" Target="http://hr.lacounty.gov/subsites/OHP/pdf/Basic.driving.pdf" TargetMode="External"/><Relationship Id="rId507" Type="http://schemas.openxmlformats.org/officeDocument/2006/relationships/hyperlink" Target="http://hr.lacounty.gov/subsites/OHP/pdf/8254.pdf" TargetMode="External"/><Relationship Id="rId50" Type="http://schemas.openxmlformats.org/officeDocument/2006/relationships/hyperlink" Target="http://hr.lacounty.gov/subsites/OHP/pdf/4171.pdf" TargetMode="External"/><Relationship Id="rId104" Type="http://schemas.openxmlformats.org/officeDocument/2006/relationships/hyperlink" Target="http://hr.lacounty.gov/subsites/OHP/pdf/1637.pdf" TargetMode="External"/><Relationship Id="rId125" Type="http://schemas.openxmlformats.org/officeDocument/2006/relationships/hyperlink" Target="http://hr.lacounty.gov/subsites/OHP/pdf/8607.pdf" TargetMode="External"/><Relationship Id="rId146" Type="http://schemas.openxmlformats.org/officeDocument/2006/relationships/hyperlink" Target="http://hr.lacounty.gov/subsites/OHP/pdf/6495.pdf" TargetMode="External"/><Relationship Id="rId167" Type="http://schemas.openxmlformats.org/officeDocument/2006/relationships/hyperlink" Target="http://hr.lacounty.gov/subsites/OHP/pdf/6610.pdf" TargetMode="External"/><Relationship Id="rId188" Type="http://schemas.openxmlformats.org/officeDocument/2006/relationships/hyperlink" Target="http://hr.lacounty.gov/subsites/OHP/pdf/Basic.driving.pdf" TargetMode="External"/><Relationship Id="rId311" Type="http://schemas.openxmlformats.org/officeDocument/2006/relationships/hyperlink" Target="http://hr.lacounty.gov/subsites/OHP/pdf/Basic.No%20driving.pdf" TargetMode="External"/><Relationship Id="rId332" Type="http://schemas.openxmlformats.org/officeDocument/2006/relationships/hyperlink" Target="http://hr.lacounty.gov/subsites/OHP/pdf/7433.pdf" TargetMode="External"/><Relationship Id="rId353" Type="http://schemas.openxmlformats.org/officeDocument/2006/relationships/hyperlink" Target="http://hr.lacounty.gov/subsites/OHP/pdf/5923.pdf" TargetMode="External"/><Relationship Id="rId374" Type="http://schemas.openxmlformats.org/officeDocument/2006/relationships/hyperlink" Target="http://hr.lacounty.gov/subsites/OHP/pdf/5108.pdf" TargetMode="External"/><Relationship Id="rId395" Type="http://schemas.openxmlformats.org/officeDocument/2006/relationships/hyperlink" Target="http://hr.lacounty.gov/subsites/OHP/pdf/Basic.driving.pdf" TargetMode="External"/><Relationship Id="rId409" Type="http://schemas.openxmlformats.org/officeDocument/2006/relationships/hyperlink" Target="http://hr.lacounty.gov/subsites/OHP/pdf/4301.pdf" TargetMode="External"/><Relationship Id="rId71" Type="http://schemas.openxmlformats.org/officeDocument/2006/relationships/hyperlink" Target="http://hr.lacounty.gov/subsites/OHP/pdf/9071.pdf" TargetMode="External"/><Relationship Id="rId92" Type="http://schemas.openxmlformats.org/officeDocument/2006/relationships/hyperlink" Target="http://hr.lacounty.gov/subsites/OHP/pdf/7818.pdf" TargetMode="External"/><Relationship Id="rId213" Type="http://schemas.openxmlformats.org/officeDocument/2006/relationships/hyperlink" Target="http://hr.lacounty.gov/subsites/OHP/pdf/Basic.driving.pdf" TargetMode="External"/><Relationship Id="rId234" Type="http://schemas.openxmlformats.org/officeDocument/2006/relationships/hyperlink" Target="http://hr.lacounty.gov/subsites/OHP/pdf/0343.pdf" TargetMode="External"/><Relationship Id="rId420" Type="http://schemas.openxmlformats.org/officeDocument/2006/relationships/hyperlink" Target="http://hr.lacounty.gov/subsites/OHP/pdf/5118.pdf" TargetMode="External"/><Relationship Id="rId2" Type="http://schemas.openxmlformats.org/officeDocument/2006/relationships/settings" Target="settings.xml"/><Relationship Id="rId29" Type="http://schemas.openxmlformats.org/officeDocument/2006/relationships/hyperlink" Target="http://hr.lacounty.gov/subsites/OHP/pdf/6041.pdf" TargetMode="External"/><Relationship Id="rId255" Type="http://schemas.openxmlformats.org/officeDocument/2006/relationships/hyperlink" Target="http://hr.lacounty.gov/subsites/OHP/pdf/Basic.driving.pdf" TargetMode="External"/><Relationship Id="rId276" Type="http://schemas.openxmlformats.org/officeDocument/2006/relationships/hyperlink" Target="http://hr.lacounty.gov/subsites/OHP/pdf/2705.pdf" TargetMode="External"/><Relationship Id="rId297" Type="http://schemas.openxmlformats.org/officeDocument/2006/relationships/hyperlink" Target="http://hr.lacounty.gov/subsites/OHP/pdf/Basic.driving.pdf" TargetMode="External"/><Relationship Id="rId441" Type="http://schemas.openxmlformats.org/officeDocument/2006/relationships/hyperlink" Target="http://hr.lacounty.gov/subsites/OHP/pdf/2482.pdf" TargetMode="External"/><Relationship Id="rId462" Type="http://schemas.openxmlformats.org/officeDocument/2006/relationships/hyperlink" Target="http://hr.lacounty.gov/subsites/OHP/pdf/4346.pdf" TargetMode="External"/><Relationship Id="rId483" Type="http://schemas.openxmlformats.org/officeDocument/2006/relationships/hyperlink" Target="http://hr.lacounty.gov/subsites/OHP/pdf/8265.pdf" TargetMode="External"/><Relationship Id="rId40" Type="http://schemas.openxmlformats.org/officeDocument/2006/relationships/hyperlink" Target="http://hr.lacounty.gov/subsites/OHP/pdf/6040.pdf" TargetMode="External"/><Relationship Id="rId115" Type="http://schemas.openxmlformats.org/officeDocument/2006/relationships/hyperlink" Target="http://hr.lacounty.gov/subsites/OHP/pdf/6774.pdf" TargetMode="External"/><Relationship Id="rId136" Type="http://schemas.openxmlformats.org/officeDocument/2006/relationships/hyperlink" Target="http://hr.lacounty.gov/subsites/OHP/pdf/Basic.driving.pdf" TargetMode="External"/><Relationship Id="rId157" Type="http://schemas.openxmlformats.org/officeDocument/2006/relationships/hyperlink" Target="http://hr.lacounty.gov/subsites/OHP/pdf/3854.pdf" TargetMode="External"/><Relationship Id="rId178" Type="http://schemas.openxmlformats.org/officeDocument/2006/relationships/hyperlink" Target="http://hr.lacounty.gov/subsites/OHP/pdf/2433.pdf" TargetMode="External"/><Relationship Id="rId301" Type="http://schemas.openxmlformats.org/officeDocument/2006/relationships/hyperlink" Target="http://hr.lacounty.gov/subsites/OHP/pdf/6979.pdf" TargetMode="External"/><Relationship Id="rId322" Type="http://schemas.openxmlformats.org/officeDocument/2006/relationships/hyperlink" Target="http://hr.lacounty.gov/subsites/OHP/pdf/5474.pdf" TargetMode="External"/><Relationship Id="rId343" Type="http://schemas.openxmlformats.org/officeDocument/2006/relationships/hyperlink" Target="http://hr.lacounty.gov/subsites/OHP/pdf/8161.pdf" TargetMode="External"/><Relationship Id="rId364" Type="http://schemas.openxmlformats.org/officeDocument/2006/relationships/hyperlink" Target="http://hr.lacounty.gov/subsites/OHP/pdf/7744.pdf" TargetMode="External"/><Relationship Id="rId61" Type="http://schemas.openxmlformats.org/officeDocument/2006/relationships/hyperlink" Target="http://hr.lacounty.gov/subsites/OHP/pdf/6263.pdf" TargetMode="External"/><Relationship Id="rId82" Type="http://schemas.openxmlformats.org/officeDocument/2006/relationships/hyperlink" Target="http://hr.lacounty.gov/subsites/OHP/pdf/5090.pdf" TargetMode="External"/><Relationship Id="rId199" Type="http://schemas.openxmlformats.org/officeDocument/2006/relationships/hyperlink" Target="http://hr.lacounty.gov/subsites/OHP/pdf/6296.pdf" TargetMode="External"/><Relationship Id="rId203" Type="http://schemas.openxmlformats.org/officeDocument/2006/relationships/hyperlink" Target="http://hr.lacounty.gov/subsites/OHP/pdf/0354.pdf" TargetMode="External"/><Relationship Id="rId385" Type="http://schemas.openxmlformats.org/officeDocument/2006/relationships/hyperlink" Target="https://hr.lacounty.gov/wp-content/subsites/OHP/pdf/Basic.driving.pdf" TargetMode="External"/><Relationship Id="rId19" Type="http://schemas.openxmlformats.org/officeDocument/2006/relationships/hyperlink" Target="http://hr.lacounty.gov/subsites/OHP/pdf/2989.pdf" TargetMode="External"/><Relationship Id="rId224" Type="http://schemas.openxmlformats.org/officeDocument/2006/relationships/hyperlink" Target="http://hr.lacounty.gov/subsites/OHP/pdf/6359.pdf" TargetMode="External"/><Relationship Id="rId245" Type="http://schemas.openxmlformats.org/officeDocument/2006/relationships/hyperlink" Target="http://hr.lacounty.gov/subsites/OHP/pdf/8672.pdf" TargetMode="External"/><Relationship Id="rId266" Type="http://schemas.openxmlformats.org/officeDocument/2006/relationships/hyperlink" Target="http://hr.lacounty.gov/subsites/OHP/pdf/2719.pdf" TargetMode="External"/><Relationship Id="rId287" Type="http://schemas.openxmlformats.org/officeDocument/2006/relationships/hyperlink" Target="http://hr.lacounty.gov/subsites/OHP/pdf/5107.pdf" TargetMode="External"/><Relationship Id="rId410" Type="http://schemas.openxmlformats.org/officeDocument/2006/relationships/hyperlink" Target="http://hr.lacounty.gov/subsites/OHP/pdf/2547.pdf" TargetMode="External"/><Relationship Id="rId431" Type="http://schemas.openxmlformats.org/officeDocument/2006/relationships/hyperlink" Target="http://hr.lacounty.gov/subsites/OHP/pdf/7196.pdf" TargetMode="External"/><Relationship Id="rId452" Type="http://schemas.openxmlformats.org/officeDocument/2006/relationships/hyperlink" Target="http://hr.lacounty.gov/subsites/OHP/pdf/3887.pdf" TargetMode="External"/><Relationship Id="rId473" Type="http://schemas.openxmlformats.org/officeDocument/2006/relationships/hyperlink" Target="http://hr.lacounty.gov/subsites/OHP/pdf/8997.pdf" TargetMode="External"/><Relationship Id="rId494" Type="http://schemas.openxmlformats.org/officeDocument/2006/relationships/hyperlink" Target="http://hr.lacounty.gov/subsites/OHP/pdf/4213.pdf" TargetMode="External"/><Relationship Id="rId508" Type="http://schemas.openxmlformats.org/officeDocument/2006/relationships/hyperlink" Target="https://hr.lacounty.gov/wp-content/subsites/OHP/pdf/Basic.driving.pdf" TargetMode="External"/><Relationship Id="rId30" Type="http://schemas.openxmlformats.org/officeDocument/2006/relationships/hyperlink" Target="http://hr.lacounty.gov/subsites/OHP/pdf/7202.pdf" TargetMode="External"/><Relationship Id="rId105" Type="http://schemas.openxmlformats.org/officeDocument/2006/relationships/hyperlink" Target="http://hr.lacounty.gov/subsites/OHP/pdf/1636.pdf" TargetMode="External"/><Relationship Id="rId126" Type="http://schemas.openxmlformats.org/officeDocument/2006/relationships/hyperlink" Target="http://hr.lacounty.gov/subsites/OHP/pdf/8609.pdf" TargetMode="External"/><Relationship Id="rId147" Type="http://schemas.openxmlformats.org/officeDocument/2006/relationships/hyperlink" Target="http://hr.lacounty.gov/subsites/OHP/pdf/6545.pdf" TargetMode="External"/><Relationship Id="rId168" Type="http://schemas.openxmlformats.org/officeDocument/2006/relationships/hyperlink" Target="http://hr.lacounty.gov/subsites/OHP/pdf/2294.pdf" TargetMode="External"/><Relationship Id="rId312" Type="http://schemas.openxmlformats.org/officeDocument/2006/relationships/hyperlink" Target="http://hr.lacounty.gov/subsites/OHP/pdf/Basic.No%20driving.pdf" TargetMode="External"/><Relationship Id="rId333" Type="http://schemas.openxmlformats.org/officeDocument/2006/relationships/hyperlink" Target="http://hr.lacounty.gov/subsites/OHP/pdf/7427.pdf" TargetMode="External"/><Relationship Id="rId354" Type="http://schemas.openxmlformats.org/officeDocument/2006/relationships/hyperlink" Target="http://hr.lacounty.gov/subsites/OHP/pdf/5772.pdf" TargetMode="External"/><Relationship Id="rId51" Type="http://schemas.openxmlformats.org/officeDocument/2006/relationships/hyperlink" Target="http://hr.lacounty.gov/subsites/OHP/pdf/4167.pdf" TargetMode="External"/><Relationship Id="rId72" Type="http://schemas.openxmlformats.org/officeDocument/2006/relationships/hyperlink" Target="http://hr.lacounty.gov/subsites/OHP/pdf/9072.pdf" TargetMode="External"/><Relationship Id="rId93" Type="http://schemas.openxmlformats.org/officeDocument/2006/relationships/hyperlink" Target="http://hr.lacounty.gov/subsites/OHP/pdf/7822.pdf" TargetMode="External"/><Relationship Id="rId189" Type="http://schemas.openxmlformats.org/officeDocument/2006/relationships/hyperlink" Target="http://hr.lacounty.gov/subsites/OHP/pdf/4791.pdf" TargetMode="External"/><Relationship Id="rId375" Type="http://schemas.openxmlformats.org/officeDocument/2006/relationships/hyperlink" Target="http://hr.lacounty.gov/subsites/OHP/pdf/5882.pdf" TargetMode="External"/><Relationship Id="rId396" Type="http://schemas.openxmlformats.org/officeDocument/2006/relationships/hyperlink" Target="http://hr.lacounty.gov/subsites/OHP/pdf/2827.pdf" TargetMode="External"/><Relationship Id="rId3" Type="http://schemas.openxmlformats.org/officeDocument/2006/relationships/webSettings" Target="webSettings.xml"/><Relationship Id="rId214" Type="http://schemas.openxmlformats.org/officeDocument/2006/relationships/hyperlink" Target="http://hr.lacounty.gov/subsites/OHP/pdf/5702.pdf" TargetMode="External"/><Relationship Id="rId235" Type="http://schemas.openxmlformats.org/officeDocument/2006/relationships/hyperlink" Target="http://hr.lacounty.gov/subsites/OHP/pdf/6766.pdf" TargetMode="External"/><Relationship Id="rId256" Type="http://schemas.openxmlformats.org/officeDocument/2006/relationships/hyperlink" Target="http://hr.lacounty.gov/subsites/OHP/pdf/Basic.driving.pdf" TargetMode="External"/><Relationship Id="rId277" Type="http://schemas.openxmlformats.org/officeDocument/2006/relationships/hyperlink" Target="http://hr.lacounty.gov/subsites/OHP/pdf/1136.pdf" TargetMode="External"/><Relationship Id="rId298" Type="http://schemas.openxmlformats.org/officeDocument/2006/relationships/hyperlink" Target="http://hr.lacounty.gov/subsites/OHP/pdf/2922.pdf" TargetMode="External"/><Relationship Id="rId400" Type="http://schemas.openxmlformats.org/officeDocument/2006/relationships/hyperlink" Target="http://hr.lacounty.gov/subsites/OHP/pdf/3660.pdf" TargetMode="External"/><Relationship Id="rId421" Type="http://schemas.openxmlformats.org/officeDocument/2006/relationships/hyperlink" Target="http://hr.lacounty.gov/subsites/OHP/pdf/1593.pdf" TargetMode="External"/><Relationship Id="rId442" Type="http://schemas.openxmlformats.org/officeDocument/2006/relationships/hyperlink" Target="http://hr.lacounty.gov/subsites/OHP/pdf/5113.pdf" TargetMode="External"/><Relationship Id="rId463" Type="http://schemas.openxmlformats.org/officeDocument/2006/relationships/hyperlink" Target="http://hr.lacounty.gov/subsites/OHP/pdf/7007.pdf" TargetMode="External"/><Relationship Id="rId484" Type="http://schemas.openxmlformats.org/officeDocument/2006/relationships/hyperlink" Target="http://hr.lacounty.gov/subsites/OHP/pdf/5728.pdf" TargetMode="External"/><Relationship Id="rId116" Type="http://schemas.openxmlformats.org/officeDocument/2006/relationships/hyperlink" Target="http://hr.lacounty.gov/subsites/OHP/pdf/2749.pdf" TargetMode="External"/><Relationship Id="rId137" Type="http://schemas.openxmlformats.org/officeDocument/2006/relationships/hyperlink" Target="http://hr.lacounty.gov/subsites/OHP/pdf/4784.pdf" TargetMode="External"/><Relationship Id="rId158" Type="http://schemas.openxmlformats.org/officeDocument/2006/relationships/hyperlink" Target="http://hr.lacounty.gov/subsites/OHP/pdf/3856.pdf" TargetMode="External"/><Relationship Id="rId302" Type="http://schemas.openxmlformats.org/officeDocument/2006/relationships/hyperlink" Target="https://hr.lacounty.gov/subsites/OHP/pdf/6035.pdf" TargetMode="External"/><Relationship Id="rId323" Type="http://schemas.openxmlformats.org/officeDocument/2006/relationships/hyperlink" Target="http://hr.lacounty.gov/subsites/OHP/pdf/5411.pdf" TargetMode="External"/><Relationship Id="rId344" Type="http://schemas.openxmlformats.org/officeDocument/2006/relationships/hyperlink" Target="http://hr.lacounty.gov/subsites/OHP/pdf/8161.pdf" TargetMode="External"/><Relationship Id="rId20" Type="http://schemas.openxmlformats.org/officeDocument/2006/relationships/hyperlink" Target="http://hr.lacounty.gov/subsites/OHP/pdf/2979.pdf" TargetMode="External"/><Relationship Id="rId41" Type="http://schemas.openxmlformats.org/officeDocument/2006/relationships/hyperlink" Target="http://hr.lacounty.gov/subsites/OHP/pdf/6045.pdf" TargetMode="External"/><Relationship Id="rId62" Type="http://schemas.openxmlformats.org/officeDocument/2006/relationships/hyperlink" Target="http://hr.lacounty.gov/subsites/OHP/pdf/6329.pdf" TargetMode="External"/><Relationship Id="rId83" Type="http://schemas.openxmlformats.org/officeDocument/2006/relationships/hyperlink" Target="http://hr.lacounty.gov/subsites/OHP/pdf/5327.pdf" TargetMode="External"/><Relationship Id="rId179" Type="http://schemas.openxmlformats.org/officeDocument/2006/relationships/hyperlink" Target="http://hr.lacounty.gov/subsites/OHP/pdf/7472.pdf" TargetMode="External"/><Relationship Id="rId365" Type="http://schemas.openxmlformats.org/officeDocument/2006/relationships/hyperlink" Target="http://hr.lacounty.gov/subsites/OHP/pdf/6052.pdf" TargetMode="External"/><Relationship Id="rId386" Type="http://schemas.openxmlformats.org/officeDocument/2006/relationships/hyperlink" Target="https://hr.lacounty.gov/wp-content/subsites/OHP/pdf/Basic.driving.pdf" TargetMode="External"/><Relationship Id="rId190" Type="http://schemas.openxmlformats.org/officeDocument/2006/relationships/hyperlink" Target="http://hr.lacounty.gov/subsites/OHP/pdf/4884.pdf" TargetMode="External"/><Relationship Id="rId204" Type="http://schemas.openxmlformats.org/officeDocument/2006/relationships/hyperlink" Target="http://hr.lacounty.gov/subsites/OHP/pdf/8618.pdf" TargetMode="External"/><Relationship Id="rId225" Type="http://schemas.openxmlformats.org/officeDocument/2006/relationships/hyperlink" Target="http://hr.lacounty.gov/subsites/OHP/pdf/6349.pdf" TargetMode="External"/><Relationship Id="rId246" Type="http://schemas.openxmlformats.org/officeDocument/2006/relationships/hyperlink" Target="http://hr.lacounty.gov/subsites/OHP/pdf/2889.pdf" TargetMode="External"/><Relationship Id="rId267" Type="http://schemas.openxmlformats.org/officeDocument/2006/relationships/hyperlink" Target="http://hr.lacounty.gov/subsites/OHP/pdf/7364.pdf" TargetMode="External"/><Relationship Id="rId288" Type="http://schemas.openxmlformats.org/officeDocument/2006/relationships/hyperlink" Target="http://hr.lacounty.gov/subsites/OHP/pdf/5098.pdf" TargetMode="External"/><Relationship Id="rId411" Type="http://schemas.openxmlformats.org/officeDocument/2006/relationships/hyperlink" Target="http://hr.lacounty.gov/subsites/OHP/pdf/6836.pdf" TargetMode="External"/><Relationship Id="rId432" Type="http://schemas.openxmlformats.org/officeDocument/2006/relationships/hyperlink" Target="http://hr.lacounty.gov/subsites/OHP/pdf/7200.pdf" TargetMode="External"/><Relationship Id="rId453" Type="http://schemas.openxmlformats.org/officeDocument/2006/relationships/hyperlink" Target="http://hr.lacounty.gov/subsites/OHP/pdf/3889.pdf" TargetMode="External"/><Relationship Id="rId474" Type="http://schemas.openxmlformats.org/officeDocument/2006/relationships/hyperlink" Target="http://hr.lacounty.gov/subsites/OHP/pdf/0397.pdf" TargetMode="External"/><Relationship Id="rId509" Type="http://schemas.openxmlformats.org/officeDocument/2006/relationships/hyperlink" Target="https://hr.lacounty.gov/wp-content/subsites/OHP/pdf/Basic.driving.pdf" TargetMode="External"/><Relationship Id="rId106" Type="http://schemas.openxmlformats.org/officeDocument/2006/relationships/hyperlink" Target="http://hr.lacounty.gov/subsites/OHP/pdf/6026.pdf" TargetMode="External"/><Relationship Id="rId127" Type="http://schemas.openxmlformats.org/officeDocument/2006/relationships/hyperlink" Target="http://hr.lacounty.gov/subsites/OHP/pdf/9472.pdf" TargetMode="External"/><Relationship Id="rId313" Type="http://schemas.openxmlformats.org/officeDocument/2006/relationships/hyperlink" Target="http://hr.lacounty.gov/subsites/OHP/pdf/Basic.No%20driving.pdf" TargetMode="External"/><Relationship Id="rId495" Type="http://schemas.openxmlformats.org/officeDocument/2006/relationships/hyperlink" Target="http://hr.lacounty.gov/subsites/OHP/pdf/4211.pdf" TargetMode="External"/><Relationship Id="rId10" Type="http://schemas.openxmlformats.org/officeDocument/2006/relationships/hyperlink" Target="http://hr.lacounty.gov/subsites/OHP/pdf/Basic.driving.pdf" TargetMode="External"/><Relationship Id="rId31" Type="http://schemas.openxmlformats.org/officeDocument/2006/relationships/hyperlink" Target="http://hr.lacounty.gov/subsites/OHP/pdf/Basic.driving.pdf" TargetMode="External"/><Relationship Id="rId52" Type="http://schemas.openxmlformats.org/officeDocument/2006/relationships/hyperlink" Target="http://hr.lacounty.gov/subsites/OHP/pdf/4169.pdf" TargetMode="External"/><Relationship Id="rId73" Type="http://schemas.openxmlformats.org/officeDocument/2006/relationships/hyperlink" Target="http://hr.lacounty.gov/subsites/OHP/pdf/9073.pdf" TargetMode="External"/><Relationship Id="rId94" Type="http://schemas.openxmlformats.org/officeDocument/2006/relationships/hyperlink" Target="http://hr.lacounty.gov/subsites/OHP/pdf/8103.pdf" TargetMode="External"/><Relationship Id="rId148" Type="http://schemas.openxmlformats.org/officeDocument/2006/relationships/hyperlink" Target="http://hr.lacounty.gov/subsites/OHP/pdf/6535.pdf" TargetMode="External"/><Relationship Id="rId169" Type="http://schemas.openxmlformats.org/officeDocument/2006/relationships/hyperlink" Target="http://hr.lacounty.gov/subsites/OHP/pdf/2298.pdf" TargetMode="External"/><Relationship Id="rId334" Type="http://schemas.openxmlformats.org/officeDocument/2006/relationships/hyperlink" Target="http://hr.lacounty.gov/subsites/OHP/pdf/7436.pdf" TargetMode="External"/><Relationship Id="rId355" Type="http://schemas.openxmlformats.org/officeDocument/2006/relationships/hyperlink" Target="http://hr.lacounty.gov/subsites/OHP/pdf/5798.pdf" TargetMode="External"/><Relationship Id="rId376" Type="http://schemas.openxmlformats.org/officeDocument/2006/relationships/hyperlink" Target="http://hr.lacounty.gov/subsites/OHP/pdf/5261.pdf" TargetMode="External"/><Relationship Id="rId397" Type="http://schemas.openxmlformats.org/officeDocument/2006/relationships/hyperlink" Target="http://hr.lacounty.gov/subsites/OHP/pdf/2828.pdf" TargetMode="External"/><Relationship Id="rId4" Type="http://schemas.openxmlformats.org/officeDocument/2006/relationships/footnotes" Target="footnotes.xml"/><Relationship Id="rId180" Type="http://schemas.openxmlformats.org/officeDocument/2006/relationships/hyperlink" Target="http://hr.lacounty.gov/subsites/OHP/pdf/3772.pdf" TargetMode="External"/><Relationship Id="rId215" Type="http://schemas.openxmlformats.org/officeDocument/2006/relationships/hyperlink" Target="http://hr.lacounty.gov/subsites/OHP/pdf/Basic.driving.pdf" TargetMode="External"/><Relationship Id="rId236" Type="http://schemas.openxmlformats.org/officeDocument/2006/relationships/hyperlink" Target="http://hr.lacounty.gov/subsites/OHP/pdf/6416.pdf" TargetMode="External"/><Relationship Id="rId257" Type="http://schemas.openxmlformats.org/officeDocument/2006/relationships/hyperlink" Target="http://hr.lacounty.gov/subsites/OHP/pdf/Basic.driving.pdf" TargetMode="External"/><Relationship Id="rId278" Type="http://schemas.openxmlformats.org/officeDocument/2006/relationships/hyperlink" Target="http://hr.lacounty.gov/subsites/OHP/pdf/6049.pdf" TargetMode="External"/><Relationship Id="rId401" Type="http://schemas.openxmlformats.org/officeDocument/2006/relationships/hyperlink" Target="http://hr.lacounty.gov/subsites/OHP/pdf/7820.pdf" TargetMode="External"/><Relationship Id="rId422" Type="http://schemas.openxmlformats.org/officeDocument/2006/relationships/hyperlink" Target="http://hr.lacounty.gov/subsites/OHP/pdf/4347.pdf" TargetMode="External"/><Relationship Id="rId443" Type="http://schemas.openxmlformats.org/officeDocument/2006/relationships/hyperlink" Target="http://hr.lacounty.gov/subsites/OHP/pdf/Basic.driving.pdf" TargetMode="External"/><Relationship Id="rId464" Type="http://schemas.openxmlformats.org/officeDocument/2006/relationships/hyperlink" Target="http://hr.lacounty.gov/subsites/OHP/pdf/3686.pdf" TargetMode="External"/><Relationship Id="rId303" Type="http://schemas.openxmlformats.org/officeDocument/2006/relationships/hyperlink" Target="https://hr.lacounty.gov/subsites/OHP/pdf/6036.pdf" TargetMode="External"/><Relationship Id="rId485" Type="http://schemas.openxmlformats.org/officeDocument/2006/relationships/hyperlink" Target="http://hr.lacounty.gov/subsites/OHP/pdf/7133.pdf" TargetMode="External"/><Relationship Id="rId42" Type="http://schemas.openxmlformats.org/officeDocument/2006/relationships/hyperlink" Target="http://hr.lacounty.gov/subsites/OHP/pdf/0208.pdf" TargetMode="External"/><Relationship Id="rId84" Type="http://schemas.openxmlformats.org/officeDocument/2006/relationships/hyperlink" Target="http://hr.lacounty.gov/subsites/OHP/pdf/5328.pdf" TargetMode="External"/><Relationship Id="rId138" Type="http://schemas.openxmlformats.org/officeDocument/2006/relationships/hyperlink" Target="http://hr.lacounty.gov/subsites/OHP/pdf/6527.pdf" TargetMode="External"/><Relationship Id="rId345" Type="http://schemas.openxmlformats.org/officeDocument/2006/relationships/hyperlink" Target="http://hr.lacounty.gov/subsites/OHP/pdf/Basic.driving.pdf" TargetMode="External"/><Relationship Id="rId387" Type="http://schemas.openxmlformats.org/officeDocument/2006/relationships/hyperlink" Target="http://hr.lacounty.gov/subsites/OHP/pdf/Basic.driving.pdf" TargetMode="External"/><Relationship Id="rId510" Type="http://schemas.openxmlformats.org/officeDocument/2006/relationships/header" Target="header1.xml"/><Relationship Id="rId191" Type="http://schemas.openxmlformats.org/officeDocument/2006/relationships/hyperlink" Target="http://hr.lacounty.gov/subsites/OHP/pdf/4332.pdf" TargetMode="External"/><Relationship Id="rId205" Type="http://schemas.openxmlformats.org/officeDocument/2006/relationships/hyperlink" Target="http://hr.lacounty.gov/subsites/OHP/pdf/4400.pdf" TargetMode="External"/><Relationship Id="rId247" Type="http://schemas.openxmlformats.org/officeDocument/2006/relationships/hyperlink" Target="http://hr.lacounty.gov/subsites/OHP/pdf/2890.pdf" TargetMode="External"/><Relationship Id="rId412" Type="http://schemas.openxmlformats.org/officeDocument/2006/relationships/hyperlink" Target="http://hr.lacounty.gov/subsites/OHP/pdf/5280.pdf" TargetMode="External"/><Relationship Id="rId107" Type="http://schemas.openxmlformats.org/officeDocument/2006/relationships/hyperlink" Target="http://hr.lacounty.gov/subsites/OHP/pdf/Basic.driving.pdf" TargetMode="External"/><Relationship Id="rId289" Type="http://schemas.openxmlformats.org/officeDocument/2006/relationships/hyperlink" Target="http://hr.lacounty.gov/subsites/OHP/pdf/5098.pdf" TargetMode="External"/><Relationship Id="rId454" Type="http://schemas.openxmlformats.org/officeDocument/2006/relationships/hyperlink" Target="http://hr.lacounty.gov/subsites/OHP/pdf/3889.pdf" TargetMode="External"/><Relationship Id="rId496" Type="http://schemas.openxmlformats.org/officeDocument/2006/relationships/hyperlink" Target="http://hr.lacounty.gov/subsites/OHP/pdf/7224.pdf" TargetMode="External"/><Relationship Id="rId11" Type="http://schemas.openxmlformats.org/officeDocument/2006/relationships/hyperlink" Target="http://hr.lacounty.gov/subsites/OHP/pdf/0398.pdf" TargetMode="External"/><Relationship Id="rId53" Type="http://schemas.openxmlformats.org/officeDocument/2006/relationships/hyperlink" Target="http://hr.lacounty.gov/subsites/OHP/pdf/4173.pdf" TargetMode="External"/><Relationship Id="rId149" Type="http://schemas.openxmlformats.org/officeDocument/2006/relationships/hyperlink" Target="http://hr.lacounty.gov/subsites/OHP/pdf/6541.pdf" TargetMode="External"/><Relationship Id="rId314" Type="http://schemas.openxmlformats.org/officeDocument/2006/relationships/hyperlink" Target="http://hr.lacounty.gov/subsites/OHP/pdf/5504.pdf" TargetMode="External"/><Relationship Id="rId356" Type="http://schemas.openxmlformats.org/officeDocument/2006/relationships/hyperlink" Target="http://hr.lacounty.gov/subsites/OHP/pdf/9704.pdf" TargetMode="External"/><Relationship Id="rId398" Type="http://schemas.openxmlformats.org/officeDocument/2006/relationships/hyperlink" Target="http://hr.lacounty.gov/subsites/OHP/pdf/Basic.driving.pdf" TargetMode="External"/><Relationship Id="rId95" Type="http://schemas.openxmlformats.org/officeDocument/2006/relationships/hyperlink" Target="http://hr.lacounty.gov/subsites/OHP/pdf/2489.pdf" TargetMode="External"/><Relationship Id="rId160" Type="http://schemas.openxmlformats.org/officeDocument/2006/relationships/hyperlink" Target="http://hr.lacounty.gov/subsites/OHP/pdf/Basic.driving.pdf" TargetMode="External"/><Relationship Id="rId216" Type="http://schemas.openxmlformats.org/officeDocument/2006/relationships/hyperlink" Target="https://hr.lacounty.gov/subsites/OHP/pdf/Basic.driving.pdf" TargetMode="External"/><Relationship Id="rId423" Type="http://schemas.openxmlformats.org/officeDocument/2006/relationships/hyperlink" Target="http://hr.lacounty.gov/subsites/OHP/pdf/Basic.driving.pdf" TargetMode="External"/><Relationship Id="rId258" Type="http://schemas.openxmlformats.org/officeDocument/2006/relationships/hyperlink" Target="http://hr.lacounty.gov/subsites/OHP/pdf/Basic.driving.pdf" TargetMode="External"/><Relationship Id="rId465" Type="http://schemas.openxmlformats.org/officeDocument/2006/relationships/hyperlink" Target="http://hr.lacounty.gov/subsites/OHP/pdf/3684.pdf" TargetMode="External"/><Relationship Id="rId22" Type="http://schemas.openxmlformats.org/officeDocument/2006/relationships/hyperlink" Target="http://hr.lacounty.gov/subsites/OHP/pdf/2981.pdf" TargetMode="External"/><Relationship Id="rId64" Type="http://schemas.openxmlformats.org/officeDocument/2006/relationships/hyperlink" Target="http://hr.lacounty.gov/subsites/OHP/pdf/5082.pdf" TargetMode="External"/><Relationship Id="rId118" Type="http://schemas.openxmlformats.org/officeDocument/2006/relationships/hyperlink" Target="https://hr.lacounty.gov/wp-content/subsites/OHP/pdf/Basic.driving.pdf" TargetMode="External"/><Relationship Id="rId325" Type="http://schemas.openxmlformats.org/officeDocument/2006/relationships/hyperlink" Target="http://hr.lacounty.gov/subsites/OHP/pdf/0344.pdf" TargetMode="External"/><Relationship Id="rId367" Type="http://schemas.openxmlformats.org/officeDocument/2006/relationships/hyperlink" Target="http://hr.lacounty.gov/subsites/OHP/pdf/Basic.driving.pdf" TargetMode="External"/><Relationship Id="rId171" Type="http://schemas.openxmlformats.org/officeDocument/2006/relationships/hyperlink" Target="http://hr.lacounty.gov/subsites/OHP/pdf/2298.pdf" TargetMode="External"/><Relationship Id="rId227" Type="http://schemas.openxmlformats.org/officeDocument/2006/relationships/hyperlink" Target="http://hr.lacounty.gov/subsites/OHP/pdf/4302.pdf" TargetMode="External"/><Relationship Id="rId269" Type="http://schemas.openxmlformats.org/officeDocument/2006/relationships/hyperlink" Target="http://hr.lacounty.gov/subsites/OHP/pdf/8737.pdf" TargetMode="External"/><Relationship Id="rId434" Type="http://schemas.openxmlformats.org/officeDocument/2006/relationships/hyperlink" Target="http://hr.lacounty.gov/subsites/OHP/pdf/7197.pdf" TargetMode="External"/><Relationship Id="rId476" Type="http://schemas.openxmlformats.org/officeDocument/2006/relationships/hyperlink" Target="http://hr.lacounty.gov/subsites/OHP/pdf/0391.pdf" TargetMode="External"/><Relationship Id="rId33" Type="http://schemas.openxmlformats.org/officeDocument/2006/relationships/hyperlink" Target="http://hr.lacounty.gov/subsites/OHP/pdf/6490.pdf" TargetMode="External"/><Relationship Id="rId129" Type="http://schemas.openxmlformats.org/officeDocument/2006/relationships/hyperlink" Target="http://hr.lacounty.gov/subsites/OHP/pdf/1481.pdf" TargetMode="External"/><Relationship Id="rId280" Type="http://schemas.openxmlformats.org/officeDocument/2006/relationships/hyperlink" Target="http://hr.lacounty.gov/subsites/OHP/pdf/7521.pdf" TargetMode="External"/><Relationship Id="rId336" Type="http://schemas.openxmlformats.org/officeDocument/2006/relationships/hyperlink" Target="http://hr.lacounty.gov/subsites/OHP/pdf/0654.pdf" TargetMode="External"/><Relationship Id="rId501" Type="http://schemas.openxmlformats.org/officeDocument/2006/relationships/hyperlink" Target="http://hr.lacounty.gov/subsites/OHP/pdf/2940.pdf" TargetMode="External"/><Relationship Id="rId75" Type="http://schemas.openxmlformats.org/officeDocument/2006/relationships/hyperlink" Target="http://hr.lacounty.gov/subsites/OHP/pdf/Basic.driving.pdf" TargetMode="External"/><Relationship Id="rId140" Type="http://schemas.openxmlformats.org/officeDocument/2006/relationships/hyperlink" Target="http://hr.lacounty.gov/subsites/OHP/pdf/2445.pdf" TargetMode="External"/><Relationship Id="rId182" Type="http://schemas.openxmlformats.org/officeDocument/2006/relationships/hyperlink" Target="http://hr.lacounty.gov/subsites/OHP/pdf/0196.pdf" TargetMode="External"/><Relationship Id="rId378" Type="http://schemas.openxmlformats.org/officeDocument/2006/relationships/hyperlink" Target="http://hr.lacounty.gov/subsites/OHP/pdf/9308L3.pdf" TargetMode="External"/><Relationship Id="rId403" Type="http://schemas.openxmlformats.org/officeDocument/2006/relationships/hyperlink" Target="http://hr.lacounty.gov/subsites/OHP/pdf/Basic.driving.pdf" TargetMode="External"/><Relationship Id="rId6" Type="http://schemas.openxmlformats.org/officeDocument/2006/relationships/hyperlink" Target="mailto:physicals@iiclinic.com" TargetMode="External"/><Relationship Id="rId238" Type="http://schemas.openxmlformats.org/officeDocument/2006/relationships/hyperlink" Target="http://hr.lacounty.gov/subsites/OHP/pdf/7613.pdf" TargetMode="External"/><Relationship Id="rId445" Type="http://schemas.openxmlformats.org/officeDocument/2006/relationships/hyperlink" Target="http://hr.lacounty.gov/subsites/OHP/pdf/1639.pdf" TargetMode="External"/><Relationship Id="rId487" Type="http://schemas.openxmlformats.org/officeDocument/2006/relationships/hyperlink" Target="http://hr.lacounty.gov/subsites/OHP/pdf/8598.pdf" TargetMode="External"/><Relationship Id="rId291" Type="http://schemas.openxmlformats.org/officeDocument/2006/relationships/hyperlink" Target="http://hr.lacounty.gov/subsites/OHP/pdf/Basic.driving.pdf" TargetMode="External"/><Relationship Id="rId305" Type="http://schemas.openxmlformats.org/officeDocument/2006/relationships/hyperlink" Target="https://hr.lacounty.gov/wp-content/subsites/OHP/pdf/9333.pdf" TargetMode="External"/><Relationship Id="rId347" Type="http://schemas.openxmlformats.org/officeDocument/2006/relationships/hyperlink" Target="http://hr.lacounty.gov/subsites/OHP/pdf/Basic.driving.pdf" TargetMode="External"/><Relationship Id="rId512" Type="http://schemas.openxmlformats.org/officeDocument/2006/relationships/theme" Target="theme/theme1.xml"/><Relationship Id="rId44" Type="http://schemas.openxmlformats.org/officeDocument/2006/relationships/hyperlink" Target="http://hr.lacounty.gov/subsites/OHP/pdf/0378.pdf" TargetMode="External"/><Relationship Id="rId86" Type="http://schemas.openxmlformats.org/officeDocument/2006/relationships/hyperlink" Target="http://hr.lacounty.gov/subsites/OHP/pdf/5513.pdf" TargetMode="External"/><Relationship Id="rId151" Type="http://schemas.openxmlformats.org/officeDocument/2006/relationships/hyperlink" Target="http://hr.lacounty.gov/subsites/OHP/pdf/6503.pdf" TargetMode="External"/><Relationship Id="rId389" Type="http://schemas.openxmlformats.org/officeDocument/2006/relationships/hyperlink" Target="http://hr.lacounty.gov/subsites/OHP/pdf/9371.pdf" TargetMode="External"/><Relationship Id="rId193" Type="http://schemas.openxmlformats.org/officeDocument/2006/relationships/hyperlink" Target="http://hr.lacounty.gov/subsites/OHP/pdf/4887.pdf" TargetMode="External"/><Relationship Id="rId207" Type="http://schemas.openxmlformats.org/officeDocument/2006/relationships/hyperlink" Target="http://hr.lacounty.gov/subsites/OHP/pdf/Basic.driving.pdf" TargetMode="External"/><Relationship Id="rId249" Type="http://schemas.openxmlformats.org/officeDocument/2006/relationships/hyperlink" Target="http://hr.lacounty.gov/subsites/OHP/pdf/2948.pdf" TargetMode="External"/><Relationship Id="rId414" Type="http://schemas.openxmlformats.org/officeDocument/2006/relationships/hyperlink" Target="http://hr.lacounty.gov/subsites/OHP/pdf/Basic.driving.pdf" TargetMode="External"/><Relationship Id="rId456" Type="http://schemas.openxmlformats.org/officeDocument/2006/relationships/hyperlink" Target="http://hr.lacounty.gov/subsites/OHP/pdf/9864.pdf" TargetMode="External"/><Relationship Id="rId498" Type="http://schemas.openxmlformats.org/officeDocument/2006/relationships/hyperlink" Target="http://hr.lacounty.gov/subsites/OHP/pdf/7848.pdf" TargetMode="External"/><Relationship Id="rId13" Type="http://schemas.openxmlformats.org/officeDocument/2006/relationships/hyperlink" Target="http://hr.lacounty.gov/subsites/OHP/pdf/0011.pdf" TargetMode="External"/><Relationship Id="rId109" Type="http://schemas.openxmlformats.org/officeDocument/2006/relationships/hyperlink" Target="http://hr.lacounty.gov/subsites/OHP/pdf/4331.pdf" TargetMode="External"/><Relationship Id="rId260" Type="http://schemas.openxmlformats.org/officeDocument/2006/relationships/hyperlink" Target="http://hr.lacounty.gov/subsites/OHP/pdf/Basic.driving.pdf" TargetMode="External"/><Relationship Id="rId316" Type="http://schemas.openxmlformats.org/officeDocument/2006/relationships/hyperlink" Target="http://hr.lacounty.gov/subsites/OHP/pdf/7077.pdf" TargetMode="External"/><Relationship Id="rId55" Type="http://schemas.openxmlformats.org/officeDocument/2006/relationships/hyperlink" Target="http://hr.lacounty.gov/subsites/OHP/pdf/6930.pdf" TargetMode="External"/><Relationship Id="rId97" Type="http://schemas.openxmlformats.org/officeDocument/2006/relationships/hyperlink" Target="http://hr.lacounty.gov/subsites/OHP/pdf/9740.pdf" TargetMode="External"/><Relationship Id="rId120" Type="http://schemas.openxmlformats.org/officeDocument/2006/relationships/hyperlink" Target="http://hr.lacounty.gov/subsites/OHP/pdf/4763.pdf" TargetMode="External"/><Relationship Id="rId358" Type="http://schemas.openxmlformats.org/officeDocument/2006/relationships/hyperlink" Target="http://hr.lacounty.gov/subsites/OHP/pdf/5869.pdf" TargetMode="External"/><Relationship Id="rId162" Type="http://schemas.openxmlformats.org/officeDocument/2006/relationships/hyperlink" Target="http://hr.lacounty.gov/subsites/OHP/pdf/5671.pdf" TargetMode="External"/><Relationship Id="rId218" Type="http://schemas.openxmlformats.org/officeDocument/2006/relationships/hyperlink" Target="http://hr.lacounty.gov/subsites/OHP/pdf/Basic.driving.pdf" TargetMode="External"/><Relationship Id="rId425" Type="http://schemas.openxmlformats.org/officeDocument/2006/relationships/hyperlink" Target="http://hr.lacounty.gov/subsites/OHP/pdf/0034.pdf" TargetMode="External"/><Relationship Id="rId467" Type="http://schemas.openxmlformats.org/officeDocument/2006/relationships/hyperlink" Target="http://hr.lacounty.gov/subsites/OHP/pdf/0376.pdf" TargetMode="External"/><Relationship Id="rId271" Type="http://schemas.openxmlformats.org/officeDocument/2006/relationships/hyperlink" Target="http://hr.lacounty.gov/subsites/OHP/pdf/6702.pdf" TargetMode="External"/><Relationship Id="rId24" Type="http://schemas.openxmlformats.org/officeDocument/2006/relationships/hyperlink" Target="http://hr.lacounty.gov/subsites/OHP/pdf/Basic.driving.pdf" TargetMode="External"/><Relationship Id="rId66" Type="http://schemas.openxmlformats.org/officeDocument/2006/relationships/hyperlink" Target="http://hr.lacounty.gov/subsites/OHP/pdf/Basic.driving.pdf" TargetMode="External"/><Relationship Id="rId131" Type="http://schemas.openxmlformats.org/officeDocument/2006/relationships/hyperlink" Target="http://hr.lacounty.gov/subsites/OHP/pdf/2708M.pdf" TargetMode="External"/><Relationship Id="rId327" Type="http://schemas.openxmlformats.org/officeDocument/2006/relationships/hyperlink" Target="http://hr.lacounty.gov/subsites/OHP/pdf/7269.pdf" TargetMode="External"/><Relationship Id="rId369" Type="http://schemas.openxmlformats.org/officeDocument/2006/relationships/hyperlink" Target="http://hr.lacounty.gov/subsites/OHP/pdf/5139.pdf" TargetMode="External"/><Relationship Id="rId173" Type="http://schemas.openxmlformats.org/officeDocument/2006/relationships/hyperlink" Target="http://hr.lacounty.gov/subsites/OHP/pdf/Basic.driving.pdf" TargetMode="External"/><Relationship Id="rId229" Type="http://schemas.openxmlformats.org/officeDocument/2006/relationships/hyperlink" Target="http://hr.lacounty.gov/subsites/OHP/pdf/2545.pdf" TargetMode="External"/><Relationship Id="rId380" Type="http://schemas.openxmlformats.org/officeDocument/2006/relationships/hyperlink" Target="http://hr.lacounty.gov/subsites/OHP/pdf/Basic.driving.pdf" TargetMode="External"/><Relationship Id="rId436" Type="http://schemas.openxmlformats.org/officeDocument/2006/relationships/hyperlink" Target="http://hr.lacounty.gov/subsites/OHP/pdf/1136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10022</Words>
  <Characters>57127</Characters>
  <Application>Microsoft Office Word</Application>
  <DocSecurity>0</DocSecurity>
  <Lines>476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mi Shad</dc:creator>
  <cp:keywords/>
  <dc:description/>
  <cp:lastModifiedBy>Narek Artonian</cp:lastModifiedBy>
  <cp:revision>2</cp:revision>
  <dcterms:created xsi:type="dcterms:W3CDTF">2021-12-08T23:22:00Z</dcterms:created>
  <dcterms:modified xsi:type="dcterms:W3CDTF">2021-12-08T23:22:00Z</dcterms:modified>
</cp:coreProperties>
</file>